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923675078"/>
        <w:docPartObj>
          <w:docPartGallery w:val="Cover Pages"/>
          <w:docPartUnique/>
        </w:docPartObj>
      </w:sdtPr>
      <w:sdtContent>
        <w:p w14:paraId="7E771D64" w14:textId="1DB8A360" w:rsidR="00274AF1" w:rsidRDefault="00274AF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AAF7FE9" wp14:editId="3CF462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B8E2E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10682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FD6010" w14:paraId="630DB266" w14:textId="77777777" w:rsidTr="00FD6010">
            <w:tc>
              <w:tcPr>
                <w:tcW w:w="3823" w:type="dxa"/>
              </w:tcPr>
              <w:p w14:paraId="2CFCBB06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769F946B" w14:textId="000DF753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 xml:space="preserve">Gangula Karthik </w:t>
                </w:r>
                <w:r w:rsidR="00FD6010" w:rsidRPr="00863256">
                  <w:rPr>
                    <w:sz w:val="32"/>
                    <w:szCs w:val="32"/>
                  </w:rPr>
                  <w:t>(</w:t>
                </w:r>
                <w:r>
                  <w:rPr>
                    <w:sz w:val="32"/>
                    <w:szCs w:val="32"/>
                  </w:rPr>
                  <w:t>223715Y</w:t>
                </w:r>
                <w:r w:rsidR="00FD6010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FD6010" w14:paraId="5078F6AD" w14:textId="77777777" w:rsidTr="00FD6010">
            <w:tc>
              <w:tcPr>
                <w:tcW w:w="3823" w:type="dxa"/>
              </w:tcPr>
              <w:p w14:paraId="1F81D1B1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52563696" w14:textId="2AC2701F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Jay Krish Vijendra</w:t>
                </w:r>
                <w:r w:rsidR="00FD6010" w:rsidRPr="00863256">
                  <w:rPr>
                    <w:sz w:val="32"/>
                    <w:szCs w:val="32"/>
                  </w:rPr>
                  <w:t xml:space="preserve"> (</w:t>
                </w:r>
                <w:r>
                  <w:rPr>
                    <w:sz w:val="32"/>
                    <w:szCs w:val="32"/>
                  </w:rPr>
                  <w:t>222197Y</w:t>
                </w:r>
                <w:r w:rsidR="00FD6010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FD6010" w14:paraId="5D358B05" w14:textId="77777777" w:rsidTr="00FD6010">
            <w:tc>
              <w:tcPr>
                <w:tcW w:w="3823" w:type="dxa"/>
              </w:tcPr>
              <w:p w14:paraId="4B9C310D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42129045" w14:textId="2CEDC52C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Ng Jun Ming</w:t>
                </w:r>
                <w:r w:rsidR="00FD6010" w:rsidRPr="00863256">
                  <w:rPr>
                    <w:sz w:val="32"/>
                    <w:szCs w:val="32"/>
                  </w:rPr>
                  <w:t xml:space="preserve"> (22</w:t>
                </w:r>
                <w:r>
                  <w:rPr>
                    <w:sz w:val="32"/>
                    <w:szCs w:val="32"/>
                  </w:rPr>
                  <w:t>0080D)</w:t>
                </w:r>
              </w:p>
            </w:tc>
          </w:tr>
          <w:tr w:rsidR="00FD6010" w14:paraId="51644B81" w14:textId="77777777" w:rsidTr="00FD6010">
            <w:tc>
              <w:tcPr>
                <w:tcW w:w="3823" w:type="dxa"/>
              </w:tcPr>
              <w:p w14:paraId="6A23247E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613BE245" w14:textId="269397C5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Seah Pin Shien</w:t>
                </w:r>
                <w:r w:rsidR="00FD6010" w:rsidRPr="00863256">
                  <w:rPr>
                    <w:sz w:val="32"/>
                    <w:szCs w:val="32"/>
                  </w:rPr>
                  <w:t xml:space="preserve"> (22</w:t>
                </w:r>
                <w:r>
                  <w:rPr>
                    <w:sz w:val="32"/>
                    <w:szCs w:val="32"/>
                  </w:rPr>
                  <w:t>0273H</w:t>
                </w:r>
                <w:r w:rsidR="00FD6010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FD6010" w14:paraId="7F4273C0" w14:textId="77777777" w:rsidTr="00FD6010">
            <w:tc>
              <w:tcPr>
                <w:tcW w:w="3823" w:type="dxa"/>
              </w:tcPr>
              <w:p w14:paraId="0FB176EC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PEM Group:</w:t>
                </w:r>
              </w:p>
            </w:tc>
            <w:tc>
              <w:tcPr>
                <w:tcW w:w="4819" w:type="dxa"/>
              </w:tcPr>
              <w:p w14:paraId="262BF428" w14:textId="2B28D53D" w:rsidR="00FD6010" w:rsidRPr="00863256" w:rsidRDefault="00FD6010" w:rsidP="00FD6010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BA220</w:t>
                </w:r>
                <w:r w:rsidR="00286246">
                  <w:rPr>
                    <w:sz w:val="32"/>
                    <w:szCs w:val="32"/>
                  </w:rPr>
                  <w:t>2</w:t>
                </w:r>
              </w:p>
            </w:tc>
          </w:tr>
          <w:tr w:rsidR="00FD6010" w14:paraId="3EABBA02" w14:textId="77777777" w:rsidTr="00FD6010">
            <w:tc>
              <w:tcPr>
                <w:tcW w:w="3823" w:type="dxa"/>
              </w:tcPr>
              <w:p w14:paraId="335F890F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7319C51C" w14:textId="747F6DDC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Liz Wang</w:t>
                </w:r>
              </w:p>
            </w:tc>
          </w:tr>
          <w:tr w:rsidR="00FD6010" w14:paraId="0894B6EA" w14:textId="77777777" w:rsidTr="00FD6010">
            <w:tc>
              <w:tcPr>
                <w:tcW w:w="3823" w:type="dxa"/>
              </w:tcPr>
              <w:p w14:paraId="5D0BBBDC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ubmitted on: </w:t>
                </w:r>
              </w:p>
            </w:tc>
            <w:tc>
              <w:tcPr>
                <w:tcW w:w="4819" w:type="dxa"/>
              </w:tcPr>
              <w:p w14:paraId="2632DEA9" w14:textId="4D6FC8F3" w:rsidR="00FD6010" w:rsidRPr="00863256" w:rsidRDefault="00286246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18/Dec/2022</w:t>
                </w:r>
              </w:p>
            </w:tc>
          </w:tr>
        </w:tbl>
        <w:p w14:paraId="4051293D" w14:textId="0732273A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586F71C1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2565400</wp:posOffset>
                    </wp:positionV>
                    <wp:extent cx="7143750" cy="34290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0" cy="3429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4BB53758" w:rsidR="00553E9A" w:rsidRPr="00EB280D" w:rsidRDefault="00000000" w:rsidP="00CD2015">
                                <w:pPr>
                                  <w:ind w:left="-1701"/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ITB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4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21</w:t>
                                    </w:r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Data 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STORAGE ADMINISTRATION</w:t>
                                    </w:r>
                                  </w:sdtContent>
                                </w:sdt>
                              </w:p>
                              <w:p w14:paraId="7E3B2772" w14:textId="2549461C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Assignment</w:t>
                                </w:r>
                                <w:r w:rsidR="00FD6010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 xml:space="preserve"> - PART 1</w:t>
                                </w:r>
                              </w:p>
                              <w:p w14:paraId="7A1F8EF9" w14:textId="5A3627E3" w:rsidR="00553E9A" w:rsidRPr="00F9136C" w:rsidRDefault="00CA27C6" w:rsidP="00754213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Physical</w:t>
                                </w:r>
                                <w:r w:rsidR="00754213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 Data Model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02pt;width:562.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" filled="f" stroked="f" strokeweight=".5pt">
                    <v:textbox inset="126pt,0,54pt,0">
                      <w:txbxContent>
                        <w:p w14:paraId="2E1F4FFD" w14:textId="4BB53758" w:rsidR="00553E9A" w:rsidRPr="00EB280D" w:rsidRDefault="00000000" w:rsidP="00CD2015">
                          <w:pPr>
                            <w:ind w:left="-1701"/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ITB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4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21</w:t>
                              </w:r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Data 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STORAGE ADMINISTRATION</w:t>
                              </w:r>
                            </w:sdtContent>
                          </w:sdt>
                        </w:p>
                        <w:p w14:paraId="7E3B2772" w14:textId="2549461C" w:rsidR="00553E9A" w:rsidRDefault="00FA7781" w:rsidP="00CD2015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Assignment</w:t>
                          </w:r>
                          <w:r w:rsidR="00FD6010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 xml:space="preserve"> - PART 1</w:t>
                          </w:r>
                        </w:p>
                        <w:p w14:paraId="7A1F8EF9" w14:textId="5A3627E3" w:rsidR="00553E9A" w:rsidRPr="00F9136C" w:rsidRDefault="00CA27C6" w:rsidP="00754213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Physical</w:t>
                          </w:r>
                          <w:r w:rsidR="00754213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 xml:space="preserve"> Data Modell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p w14:paraId="2195C1DA" w14:textId="0DE245C1" w:rsidR="00426765" w:rsidRDefault="00426765" w:rsidP="00863256">
      <w:pPr>
        <w:pStyle w:val="Heading1"/>
        <w:jc w:val="both"/>
        <w:rPr>
          <w:rFonts w:ascii="Segoe UI" w:hAnsi="Segoe UI" w:cs="Segoe UI"/>
          <w:sz w:val="28"/>
          <w:szCs w:val="28"/>
        </w:rPr>
      </w:pPr>
      <w:bookmarkStart w:id="0" w:name="_Toc87128908"/>
      <w:bookmarkStart w:id="1" w:name="_Toc115700926"/>
      <w:r w:rsidRPr="00760C69">
        <w:rPr>
          <w:rFonts w:ascii="Segoe UI" w:hAnsi="Segoe UI" w:cs="Segoe UI"/>
          <w:sz w:val="28"/>
          <w:szCs w:val="28"/>
        </w:rPr>
        <w:lastRenderedPageBreak/>
        <w:t>Part 1: Defining Database Structure and Objects using Database Definition Language (DDL) for OraRental database</w:t>
      </w:r>
      <w:r>
        <w:rPr>
          <w:rFonts w:ascii="Segoe UI" w:hAnsi="Segoe UI" w:cs="Segoe UI"/>
          <w:sz w:val="28"/>
          <w:szCs w:val="28"/>
        </w:rPr>
        <w:t xml:space="preserve"> (</w:t>
      </w:r>
      <w:r w:rsidR="00F1552A">
        <w:rPr>
          <w:rFonts w:ascii="Segoe UI" w:hAnsi="Segoe UI" w:cs="Segoe UI"/>
          <w:sz w:val="28"/>
          <w:szCs w:val="28"/>
        </w:rPr>
        <w:t>6</w:t>
      </w:r>
      <w:r>
        <w:rPr>
          <w:rFonts w:ascii="Segoe UI" w:hAnsi="Segoe UI" w:cs="Segoe UI"/>
          <w:sz w:val="28"/>
          <w:szCs w:val="28"/>
        </w:rPr>
        <w:t>0 marks)</w:t>
      </w:r>
      <w:bookmarkEnd w:id="0"/>
      <w:bookmarkEnd w:id="1"/>
    </w:p>
    <w:p w14:paraId="3E82F50F" w14:textId="77777777" w:rsidR="00426765" w:rsidRDefault="00426765" w:rsidP="00863256">
      <w:pPr>
        <w:jc w:val="both"/>
        <w:rPr>
          <w:rFonts w:ascii="Segoe UI" w:hAnsi="Segoe UI" w:cs="Segoe UI"/>
          <w:b/>
          <w:bCs/>
        </w:rPr>
      </w:pPr>
    </w:p>
    <w:p w14:paraId="69482DD6" w14:textId="77777777" w:rsidR="006A6B3D" w:rsidRDefault="00426765" w:rsidP="00426765">
      <w:pPr>
        <w:jc w:val="both"/>
        <w:rPr>
          <w:rFonts w:ascii="Segoe UI" w:hAnsi="Segoe UI" w:cs="Segoe UI"/>
          <w:b/>
          <w:bCs/>
          <w:lang w:val="en-GB"/>
        </w:rPr>
      </w:pPr>
      <w:r w:rsidRPr="009E6E33">
        <w:rPr>
          <w:rFonts w:ascii="Segoe UI" w:hAnsi="Segoe UI" w:cs="Segoe UI"/>
          <w:b/>
          <w:bCs/>
          <w:lang w:val="en-GB"/>
        </w:rPr>
        <w:t xml:space="preserve">Task 1: </w:t>
      </w:r>
      <w:r>
        <w:rPr>
          <w:rFonts w:ascii="Segoe UI" w:hAnsi="Segoe UI" w:cs="Segoe UI"/>
          <w:b/>
          <w:bCs/>
          <w:lang w:val="en-GB"/>
        </w:rPr>
        <w:t xml:space="preserve">Develop DDL statements for creating the tables in the </w:t>
      </w:r>
      <w:proofErr w:type="spellStart"/>
      <w:r>
        <w:rPr>
          <w:rFonts w:ascii="Segoe UI" w:hAnsi="Segoe UI" w:cs="Segoe UI"/>
          <w:b/>
          <w:bCs/>
          <w:lang w:val="en-GB"/>
        </w:rPr>
        <w:t>OraRental</w:t>
      </w:r>
      <w:proofErr w:type="spellEnd"/>
      <w:r>
        <w:rPr>
          <w:rFonts w:ascii="Segoe UI" w:hAnsi="Segoe UI" w:cs="Segoe UI"/>
          <w:b/>
          <w:bCs/>
          <w:lang w:val="en-GB"/>
        </w:rPr>
        <w:t xml:space="preserve"> database</w:t>
      </w:r>
    </w:p>
    <w:p w14:paraId="432CBD30" w14:textId="4CA4CC8D" w:rsidR="001B3E10" w:rsidRDefault="00426765" w:rsidP="00426765">
      <w:pPr>
        <w:jc w:val="both"/>
        <w:rPr>
          <w:rFonts w:ascii="Segoe UI" w:hAnsi="Segoe UI" w:cs="Segoe UI"/>
          <w:b/>
          <w:bCs/>
          <w:lang w:val="en-GB"/>
        </w:rPr>
      </w:pPr>
      <w:r>
        <w:rPr>
          <w:rFonts w:ascii="Segoe UI" w:hAnsi="Segoe UI" w:cs="Segoe UI"/>
          <w:b/>
          <w:bCs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3E10" w14:paraId="2CD58B0E" w14:textId="77777777" w:rsidTr="001B3E10">
        <w:trPr>
          <w:trHeight w:val="484"/>
        </w:trPr>
        <w:tc>
          <w:tcPr>
            <w:tcW w:w="9016" w:type="dxa"/>
            <w:shd w:val="clear" w:color="auto" w:fill="8EAADB" w:themeFill="accent1" w:themeFillTint="99"/>
          </w:tcPr>
          <w:p w14:paraId="3558DAFA" w14:textId="75213B7A" w:rsidR="001B3E10" w:rsidRPr="001B3E10" w:rsidRDefault="001B3E10" w:rsidP="00426765">
            <w:pPr>
              <w:jc w:val="both"/>
              <w:rPr>
                <w:rFonts w:ascii="Segoe UI" w:hAnsi="Segoe UI" w:cs="Segoe UI"/>
                <w:b/>
                <w:bCs/>
                <w:lang w:val="en-GB"/>
              </w:rPr>
            </w:pPr>
            <w:r w:rsidRPr="001B3E10">
              <w:rPr>
                <w:rFonts w:ascii="Segoe UI" w:hAnsi="Segoe UI" w:cs="Segoe UI"/>
                <w:b/>
                <w:bCs/>
                <w:lang w:val="en-GB"/>
              </w:rPr>
              <w:t>ORARENT_</w:t>
            </w:r>
            <w:r w:rsidR="0005445D">
              <w:rPr>
                <w:rFonts w:ascii="Segoe UI" w:hAnsi="Segoe UI" w:cs="Segoe UI"/>
                <w:b/>
                <w:bCs/>
                <w:lang w:val="en-GB"/>
              </w:rPr>
              <w:t>ACTORS</w:t>
            </w:r>
          </w:p>
        </w:tc>
      </w:tr>
      <w:tr w:rsidR="001B3E10" w14:paraId="32D43C52" w14:textId="77777777" w:rsidTr="001B3E10">
        <w:trPr>
          <w:trHeight w:val="3101"/>
        </w:trPr>
        <w:tc>
          <w:tcPr>
            <w:tcW w:w="9016" w:type="dxa"/>
          </w:tcPr>
          <w:p w14:paraId="3907E04C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ACTORS</w:t>
            </w:r>
          </w:p>
          <w:p w14:paraId="7E349A9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ACTOR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</w:p>
          <w:p w14:paraId="431BDB5D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 ACTOR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,</w:t>
            </w:r>
          </w:p>
          <w:p w14:paraId="1EBB5B53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STAGE_NAM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14AB3F25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FIRST_NAM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08A2269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LAST_NAM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4FAE3E06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BIRTH_DAT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D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6A8E529B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actors_actor_id_p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ACTOR_ID)</w:t>
            </w:r>
          </w:p>
          <w:p w14:paraId="5A46D80A" w14:textId="4FE776E3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685AD85A" w14:textId="77777777" w:rsidR="0095162C" w:rsidRDefault="0095162C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A845A02" w14:textId="6ADAD644" w:rsidR="001B3E10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ACTORS;</w:t>
            </w:r>
          </w:p>
          <w:p w14:paraId="191DABD0" w14:textId="77777777" w:rsidR="0005445D" w:rsidRDefault="00C06689" w:rsidP="00426765">
            <w:pPr>
              <w:jc w:val="both"/>
              <w:rPr>
                <w:rFonts w:ascii="Segoe UI" w:hAnsi="Segoe UI" w:cs="Segoe UI"/>
                <w:b/>
                <w:bCs/>
                <w:lang w:val="en-GB"/>
              </w:rPr>
            </w:pPr>
            <w:r>
              <w:rPr>
                <w:rFonts w:ascii="Segoe UI" w:hAnsi="Segoe UI" w:cs="Segoe UI"/>
                <w:b/>
                <w:bCs/>
                <w:noProof/>
                <w:lang w:val="en-GB"/>
              </w:rPr>
              <w:drawing>
                <wp:inline distT="0" distB="0" distL="0" distR="0" wp14:anchorId="1AE765BF" wp14:editId="3CF6C460">
                  <wp:extent cx="5514109" cy="1381887"/>
                  <wp:effectExtent l="0" t="0" r="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180" cy="1386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445096" w14:textId="7DC8BD93" w:rsidR="0095162C" w:rsidRDefault="0095162C" w:rsidP="00426765">
            <w:pPr>
              <w:jc w:val="both"/>
              <w:rPr>
                <w:rFonts w:ascii="Segoe UI" w:hAnsi="Segoe UI" w:cs="Segoe UI"/>
                <w:b/>
                <w:bCs/>
                <w:lang w:val="en-GB"/>
              </w:rPr>
            </w:pPr>
          </w:p>
        </w:tc>
      </w:tr>
      <w:tr w:rsidR="001B3E10" w14:paraId="7B627685" w14:textId="77777777" w:rsidTr="0005445D">
        <w:trPr>
          <w:trHeight w:val="423"/>
        </w:trPr>
        <w:tc>
          <w:tcPr>
            <w:tcW w:w="9016" w:type="dxa"/>
            <w:shd w:val="clear" w:color="auto" w:fill="8EAADB" w:themeFill="accent1" w:themeFillTint="99"/>
          </w:tcPr>
          <w:p w14:paraId="47F0C92C" w14:textId="1DE1A64E" w:rsidR="001B3E10" w:rsidRPr="0005445D" w:rsidRDefault="001B3E10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 w:rsidRPr="0005445D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</w:t>
            </w:r>
            <w:r w:rsidR="0005445D" w:rsidRPr="0005445D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_</w:t>
            </w:r>
            <w:r w:rsidR="0005445D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CUSTOMERS</w:t>
            </w:r>
          </w:p>
        </w:tc>
      </w:tr>
      <w:tr w:rsidR="0005445D" w14:paraId="536493FF" w14:textId="77777777" w:rsidTr="0005445D">
        <w:trPr>
          <w:trHeight w:val="5234"/>
        </w:trPr>
        <w:tc>
          <w:tcPr>
            <w:tcW w:w="9016" w:type="dxa"/>
            <w:shd w:val="clear" w:color="auto" w:fill="FFFFFF" w:themeFill="background1"/>
          </w:tcPr>
          <w:p w14:paraId="739204F5" w14:textId="77777777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1084C3B0" w14:textId="1CBE4300" w:rsidR="0095162C" w:rsidRP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CUSTOMERS</w:t>
            </w:r>
          </w:p>
          <w:p w14:paraId="47528F0C" w14:textId="2EEE8C2F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CUSTOMER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</w:p>
          <w:p w14:paraId="4546A317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 CUSTOMER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41EB7A2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LAST_NAM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01B9167D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FIRST_NAM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34A06C5D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HOME_PHON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0969F30C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409DD3DF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CITY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3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01D5FAEA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0907A1E0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EMAIL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,</w:t>
            </w:r>
          </w:p>
          <w:p w14:paraId="04D9D11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CELL_PHON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,</w:t>
            </w:r>
          </w:p>
          <w:p w14:paraId="3336369C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ustomers_customer_id_p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CUSTOMER_ID)</w:t>
            </w:r>
          </w:p>
          <w:p w14:paraId="41D9C72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71C6271C" w14:textId="77777777" w:rsidR="0095162C" w:rsidRDefault="0095162C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F63E2BC" w14:textId="500BDA65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CUSTOMERS;</w:t>
            </w:r>
          </w:p>
          <w:p w14:paraId="07797CE5" w14:textId="181E4421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0FCD55E3" w14:textId="3DE66944" w:rsidR="0005445D" w:rsidRPr="0005445D" w:rsidRDefault="00C06689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3B19E199" wp14:editId="435C1034">
                  <wp:extent cx="5382260" cy="2078128"/>
                  <wp:effectExtent l="0" t="0" r="2540" b="5080"/>
                  <wp:docPr id="45" name="Picture 45" descr="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Calendar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2899" cy="208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119670" w14:textId="77777777" w:rsidR="0005445D" w:rsidRDefault="0005445D">
      <w:r>
        <w:lastRenderedPageBreak/>
        <w:br w:type="page"/>
      </w:r>
    </w:p>
    <w:tbl>
      <w:tblPr>
        <w:tblStyle w:val="TableGrid"/>
        <w:tblW w:w="9042" w:type="dxa"/>
        <w:tblLook w:val="04A0" w:firstRow="1" w:lastRow="0" w:firstColumn="1" w:lastColumn="0" w:noHBand="0" w:noVBand="1"/>
      </w:tblPr>
      <w:tblGrid>
        <w:gridCol w:w="9242"/>
      </w:tblGrid>
      <w:tr w:rsidR="0005445D" w14:paraId="3C916F7D" w14:textId="77777777" w:rsidTr="0005445D">
        <w:trPr>
          <w:trHeight w:val="475"/>
        </w:trPr>
        <w:tc>
          <w:tcPr>
            <w:tcW w:w="9042" w:type="dxa"/>
            <w:shd w:val="clear" w:color="auto" w:fill="8EAADB" w:themeFill="accent1" w:themeFillTint="99"/>
          </w:tcPr>
          <w:p w14:paraId="716EA3DE" w14:textId="0EC28268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lastRenderedPageBreak/>
              <w:t>ORARENT_MEDIA</w:t>
            </w:r>
          </w:p>
        </w:tc>
      </w:tr>
      <w:tr w:rsidR="0005445D" w14:paraId="595D0C32" w14:textId="77777777" w:rsidTr="0005445D">
        <w:trPr>
          <w:trHeight w:val="2815"/>
        </w:trPr>
        <w:tc>
          <w:tcPr>
            <w:tcW w:w="9042" w:type="dxa"/>
            <w:shd w:val="clear" w:color="auto" w:fill="FFFFFF" w:themeFill="background1"/>
          </w:tcPr>
          <w:p w14:paraId="4629B1E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MEDIA</w:t>
            </w:r>
          </w:p>
          <w:p w14:paraId="489ADAC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MEDIA</w:t>
            </w:r>
          </w:p>
          <w:p w14:paraId="77C83220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 MEDIA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5637DF0C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FORMAT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3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3874BF14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TITLE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71D3356F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media_title_id_p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MEDIA_ID),</w:t>
            </w:r>
          </w:p>
          <w:p w14:paraId="4EB5D4FD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media_title_id_f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OREIGN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TITLE_ID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REFERENC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)</w:t>
            </w:r>
          </w:p>
          <w:p w14:paraId="30B8DCE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D080E01" w14:textId="3C1A9EB4" w:rsidR="00C06689" w:rsidRDefault="00C06689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33347A90" w14:textId="122CC061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MEDIA;</w:t>
            </w:r>
          </w:p>
          <w:p w14:paraId="59DCFA51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74EF820" w14:textId="77777777" w:rsidR="0005445D" w:rsidRDefault="00717C4C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DC142A1" wp14:editId="28925DFF">
                  <wp:extent cx="5731510" cy="992505"/>
                  <wp:effectExtent l="0" t="0" r="0" b="0"/>
                  <wp:docPr id="46" name="Picture 46" descr="A screenshot of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screenshot of a computer&#10;&#10;Description automatically generated with medium confidenc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992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0E804E" w14:textId="1FFDD131" w:rsidR="0095162C" w:rsidRDefault="0095162C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</w:tc>
      </w:tr>
      <w:tr w:rsidR="0005445D" w14:paraId="0CCAC2AC" w14:textId="77777777" w:rsidTr="0005445D">
        <w:trPr>
          <w:trHeight w:val="392"/>
        </w:trPr>
        <w:tc>
          <w:tcPr>
            <w:tcW w:w="9042" w:type="dxa"/>
            <w:shd w:val="clear" w:color="auto" w:fill="8EAADB" w:themeFill="accent1" w:themeFillTint="99"/>
          </w:tcPr>
          <w:p w14:paraId="0A878A21" w14:textId="44B295E9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MOVIES</w:t>
            </w:r>
          </w:p>
        </w:tc>
      </w:tr>
      <w:tr w:rsidR="0005445D" w14:paraId="30090F4C" w14:textId="77777777" w:rsidTr="00717C4C">
        <w:trPr>
          <w:trHeight w:val="3701"/>
        </w:trPr>
        <w:tc>
          <w:tcPr>
            <w:tcW w:w="9042" w:type="dxa"/>
            <w:shd w:val="clear" w:color="auto" w:fill="FFFFFF" w:themeFill="background1"/>
          </w:tcPr>
          <w:p w14:paraId="3A300A6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MOVIES</w:t>
            </w:r>
          </w:p>
          <w:p w14:paraId="600C330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MOVIES</w:t>
            </w:r>
          </w:p>
          <w:p w14:paraId="4F0ED8C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 TITLE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079E40F4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TITL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6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5D2E8623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0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5CDCE114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RATING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20B3997B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CATEGORY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,</w:t>
            </w:r>
          </w:p>
          <w:p w14:paraId="2513B5AA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RELEASE_DAT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D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</w:p>
          <w:p w14:paraId="002CF42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333333"/>
                <w:sz w:val="18"/>
                <w:szCs w:val="18"/>
              </w:rPr>
              <w:t>movies_title_id_pk</w:t>
            </w:r>
            <w:proofErr w:type="spellEnd"/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TITLE_ID),</w:t>
            </w:r>
          </w:p>
          <w:p w14:paraId="579F5B40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333333"/>
                <w:sz w:val="18"/>
                <w:szCs w:val="18"/>
              </w:rPr>
              <w:t>movies_rating_check</w:t>
            </w:r>
            <w:proofErr w:type="spellEnd"/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HECK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(RATING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1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),</w:t>
            </w:r>
          </w:p>
          <w:p w14:paraId="177C935A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333333"/>
                <w:sz w:val="18"/>
                <w:szCs w:val="18"/>
              </w:rPr>
              <w:t>movies_category_check</w:t>
            </w:r>
            <w:proofErr w:type="spellEnd"/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HECK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(CATEGORY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RAM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OMED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CTI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HILD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CIFI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OCUMENTAR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)</w:t>
            </w:r>
          </w:p>
          <w:p w14:paraId="212D912E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63F45561" w14:textId="77777777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660011D0" w14:textId="7E79D06E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MOVIES;</w:t>
            </w:r>
          </w:p>
          <w:p w14:paraId="61A5D70E" w14:textId="77777777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19E63843" w14:textId="7B17A161" w:rsidR="00717C4C" w:rsidRDefault="00717C4C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496F3EF" wp14:editId="66AA41B9">
                  <wp:extent cx="5731510" cy="1614805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1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45D" w14:paraId="4C6613D0" w14:textId="77777777" w:rsidTr="0005445D">
        <w:trPr>
          <w:trHeight w:val="416"/>
        </w:trPr>
        <w:tc>
          <w:tcPr>
            <w:tcW w:w="9042" w:type="dxa"/>
            <w:shd w:val="clear" w:color="auto" w:fill="8EAADB" w:themeFill="accent1" w:themeFillTint="99"/>
          </w:tcPr>
          <w:p w14:paraId="3D645037" w14:textId="610221AE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ORARENT_RENTAL_HISTORY</w:t>
            </w:r>
          </w:p>
        </w:tc>
      </w:tr>
      <w:tr w:rsidR="0005445D" w14:paraId="0237660A" w14:textId="77777777" w:rsidTr="00717C4C">
        <w:trPr>
          <w:trHeight w:val="5943"/>
        </w:trPr>
        <w:tc>
          <w:tcPr>
            <w:tcW w:w="9042" w:type="dxa"/>
            <w:shd w:val="clear" w:color="auto" w:fill="FFFFFF" w:themeFill="background1"/>
          </w:tcPr>
          <w:p w14:paraId="2FAB9C5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599B1D6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RENTAL_HISTORY</w:t>
            </w:r>
          </w:p>
          <w:p w14:paraId="54483EB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RENTAL_HISTORY</w:t>
            </w:r>
          </w:p>
          <w:p w14:paraId="729B3331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 MEDIA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4707E5E5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RENTAL_DAT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D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FAUL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SYSD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150B6F37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CUSTOMER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OT 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72B64F7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RETURN_DATE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D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</w:t>
            </w:r>
          </w:p>
          <w:p w14:paraId="57139B2A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rental_hist_id_rent_date_p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(MEDIA_ID, RENTAL_DATE), </w:t>
            </w:r>
          </w:p>
          <w:p w14:paraId="26347BBE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rental_hist_media_id_f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OREIGN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MEDIA_ID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REFERENC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),</w:t>
            </w:r>
          </w:p>
          <w:p w14:paraId="467BE790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rental_hist_customer_id_f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OREIGN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CUSTOMER_ID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REFERENC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)</w:t>
            </w:r>
          </w:p>
          <w:p w14:paraId="0BDDB184" w14:textId="57A00F85" w:rsidR="0005445D" w:rsidRP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7C540095" w14:textId="77777777" w:rsidR="0095162C" w:rsidRDefault="0095162C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4B0897F8" w14:textId="73EEB4B9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RENTAL_HISTORY;</w:t>
            </w:r>
          </w:p>
          <w:p w14:paraId="27980F8D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FA18350" w14:textId="1711B4EC" w:rsidR="00717C4C" w:rsidRDefault="00717C4C" w:rsidP="00426765">
            <w:pPr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</w:rPr>
              <w:drawing>
                <wp:inline distT="0" distB="0" distL="0" distR="0" wp14:anchorId="0F1E2E81" wp14:editId="142BEB4D">
                  <wp:extent cx="5731510" cy="1098550"/>
                  <wp:effectExtent l="0" t="0" r="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098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45D" w14:paraId="70C51660" w14:textId="77777777" w:rsidTr="0005445D">
        <w:trPr>
          <w:trHeight w:val="318"/>
        </w:trPr>
        <w:tc>
          <w:tcPr>
            <w:tcW w:w="9042" w:type="dxa"/>
            <w:shd w:val="clear" w:color="auto" w:fill="8EAADB" w:themeFill="accent1" w:themeFillTint="99"/>
          </w:tcPr>
          <w:p w14:paraId="04CE133F" w14:textId="44981376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STAR_BILLINGS</w:t>
            </w:r>
          </w:p>
        </w:tc>
      </w:tr>
      <w:tr w:rsidR="0005445D" w14:paraId="3F0C09EF" w14:textId="77777777" w:rsidTr="0005445D">
        <w:trPr>
          <w:trHeight w:val="318"/>
        </w:trPr>
        <w:tc>
          <w:tcPr>
            <w:tcW w:w="9042" w:type="dxa"/>
            <w:shd w:val="clear" w:color="auto" w:fill="FFFFFF" w:themeFill="background1"/>
          </w:tcPr>
          <w:p w14:paraId="741093BE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DDL STATEMENTS FOR THE ORARENT STAR_BILLINGS</w:t>
            </w:r>
          </w:p>
          <w:p w14:paraId="3B00DA88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CRE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TABL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AA3731"/>
                <w:sz w:val="18"/>
                <w:szCs w:val="18"/>
              </w:rPr>
              <w:t>ORARENT_STAR_BILLINGS</w:t>
            </w:r>
          </w:p>
          <w:p w14:paraId="2ACC6CA6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 ACTOR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7F70DC97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TITLE_ID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NUMBER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27CB8737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COMMENTS </w:t>
            </w:r>
            <w:r>
              <w:rPr>
                <w:rFonts w:ascii="Menlo" w:hAnsi="Menlo" w:cs="Menlo"/>
                <w:color w:val="7A3E9D"/>
                <w:sz w:val="18"/>
                <w:szCs w:val="18"/>
              </w:rPr>
              <w:t>VARCHAR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0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), </w:t>
            </w:r>
          </w:p>
          <w:p w14:paraId="460F144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st_billings_id_rent_date_p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PRIMARY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(ACTOR_ID, TITLE_ID), </w:t>
            </w:r>
          </w:p>
          <w:p w14:paraId="4B89FD0D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star_billings_actor_id_f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OREIGN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ACTOR_ID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REFERENC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),</w:t>
            </w:r>
          </w:p>
          <w:p w14:paraId="07BDAEF9" w14:textId="77777777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CONSTRAIN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star_billings_title_id_fk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OREIGN KEY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TITLE_ID)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REFERENC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)</w:t>
            </w:r>
          </w:p>
          <w:p w14:paraId="570F048F" w14:textId="3DA9418B" w:rsidR="0095162C" w:rsidRDefault="0095162C" w:rsidP="0095162C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9E91AEE" w14:textId="77777777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735DC003" w14:textId="0F40E926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>DESCRIBE ORARENT_STAR_BILLINGS;</w:t>
            </w:r>
          </w:p>
          <w:p w14:paraId="483D0C4E" w14:textId="690DDA56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537DF274" w14:textId="04BBCD73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33C57A3D" wp14:editId="48DA7B53">
                  <wp:extent cx="5731510" cy="939165"/>
                  <wp:effectExtent l="0" t="0" r="0" b="63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CD0A2B" w14:textId="1D08EE92" w:rsidR="0005445D" w:rsidRDefault="0005445D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</w:tc>
      </w:tr>
    </w:tbl>
    <w:p w14:paraId="32016C9B" w14:textId="49AF849D" w:rsidR="001B3E10" w:rsidRDefault="001B3E10" w:rsidP="00426765">
      <w:pPr>
        <w:jc w:val="both"/>
        <w:rPr>
          <w:rFonts w:ascii="Segoe UI" w:hAnsi="Segoe UI" w:cs="Segoe UI"/>
          <w:b/>
          <w:bCs/>
          <w:lang w:val="en-GB"/>
        </w:rPr>
      </w:pPr>
    </w:p>
    <w:p w14:paraId="4047B2DD" w14:textId="16753755" w:rsidR="00426765" w:rsidRPr="009B69CB" w:rsidRDefault="00426765" w:rsidP="009B69CB">
      <w:pPr>
        <w:spacing w:line="259" w:lineRule="auto"/>
        <w:jc w:val="both"/>
        <w:rPr>
          <w:rFonts w:ascii="Segoe UI" w:hAnsi="Segoe UI" w:cs="Segoe UI"/>
          <w:b/>
          <w:bCs/>
          <w:lang w:val="en-GB"/>
        </w:rPr>
      </w:pPr>
      <w:r w:rsidRPr="009E6E33">
        <w:rPr>
          <w:rFonts w:ascii="Segoe UI" w:hAnsi="Segoe UI" w:cs="Segoe UI"/>
          <w:b/>
          <w:bCs/>
          <w:lang w:val="en-GB"/>
        </w:rPr>
        <w:t>Task 2: Creating and Managing Constr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054BE" w14:paraId="27D3CF6C" w14:textId="77777777" w:rsidTr="00955D87">
        <w:trPr>
          <w:trHeight w:val="368"/>
        </w:trPr>
        <w:tc>
          <w:tcPr>
            <w:tcW w:w="9016" w:type="dxa"/>
            <w:shd w:val="clear" w:color="auto" w:fill="8EAADB" w:themeFill="accent1" w:themeFillTint="99"/>
          </w:tcPr>
          <w:p w14:paraId="452E99EC" w14:textId="29E6253C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 w:rsidRPr="00824059">
              <w:rPr>
                <w:rFonts w:ascii="Arial" w:hAnsi="Arial" w:cs="Arial"/>
                <w:b/>
                <w:bCs/>
                <w:lang w:val="en-GB"/>
              </w:rPr>
              <w:t>ORARENT_ACTORS</w:t>
            </w:r>
          </w:p>
        </w:tc>
      </w:tr>
      <w:tr w:rsidR="00E054BE" w14:paraId="58496B23" w14:textId="77777777" w:rsidTr="00E054BE">
        <w:tc>
          <w:tcPr>
            <w:tcW w:w="9016" w:type="dxa"/>
          </w:tcPr>
          <w:p w14:paraId="2AD108C3" w14:textId="5509F2D1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Primary Key: </w:t>
            </w:r>
          </w:p>
          <w:p w14:paraId="79B52E0A" w14:textId="77777777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79733D77" w14:textId="77777777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noProof/>
                <w:lang w:val="en-US"/>
              </w:rPr>
              <w:lastRenderedPageBreak/>
              <w:drawing>
                <wp:inline distT="0" distB="0" distL="0" distR="0" wp14:anchorId="35ED176F" wp14:editId="383D97D8">
                  <wp:extent cx="5529600" cy="75120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5004" cy="75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852F0C" w14:textId="77777777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0275A5E8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SQL STATEMENT TO VERIFY IF PRIMARY KEY EXISTS</w:t>
            </w:r>
          </w:p>
          <w:p w14:paraId="766A5F2A" w14:textId="21B3BEC4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STATUS</w:t>
            </w:r>
          </w:p>
          <w:p w14:paraId="69D1BCB4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2E412C45" w14:textId="78BB508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 w:rsidRPr="00717C4C"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ACTOR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461C7E24" w14:textId="77777777" w:rsidR="00717C4C" w:rsidRDefault="00717C4C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6DA70536" w14:textId="32F3980A" w:rsidR="00193902" w:rsidRDefault="00193902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Not Null constraint: </w:t>
            </w:r>
          </w:p>
          <w:p w14:paraId="7F9E3448" w14:textId="77777777" w:rsidR="00193902" w:rsidRDefault="00193902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0A959338" w14:textId="468E2850" w:rsidR="00193902" w:rsidRDefault="00193902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noProof/>
                <w:lang w:val="en-US"/>
              </w:rPr>
              <w:drawing>
                <wp:inline distT="0" distB="0" distL="0" distR="0" wp14:anchorId="43224BB4" wp14:editId="4E691A8C">
                  <wp:extent cx="5355723" cy="1615736"/>
                  <wp:effectExtent l="0" t="0" r="381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6863" cy="1619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1E5A31" w14:textId="77777777" w:rsidR="00717C4C" w:rsidRP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1CFC11AF" w14:textId="434701BE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0D3F37A6" w14:textId="1D72C195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4DB2C19C" w14:textId="6076CB23" w:rsidR="00717C4C" w:rsidRP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ACTOR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4304B575" w14:textId="77777777" w:rsidR="00E90AA8" w:rsidRDefault="00E90AA8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192B4DDA" w14:textId="1196FAD0" w:rsidR="00E90AA8" w:rsidRDefault="00E90AA8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  <w:p w14:paraId="7E8870D0" w14:textId="1BAAFF24" w:rsidR="00E90AA8" w:rsidRPr="00D26E33" w:rsidRDefault="00D26E33" w:rsidP="00426765">
            <w:pPr>
              <w:jc w:val="both"/>
              <w:rPr>
                <w:rFonts w:ascii="Segoe UI" w:hAnsi="Segoe UI" w:cs="Segoe UI"/>
                <w:i/>
                <w:iCs/>
                <w:lang w:val="en-US"/>
              </w:rPr>
            </w:pPr>
            <w:r w:rsidRPr="00D26E33">
              <w:rPr>
                <w:rFonts w:ascii="Segoe UI" w:hAnsi="Segoe UI" w:cs="Segoe UI"/>
                <w:i/>
                <w:iCs/>
                <w:lang w:val="en-US"/>
              </w:rPr>
              <w:t xml:space="preserve">Note: </w:t>
            </w:r>
            <w:r w:rsidRPr="00D26E33">
              <w:rPr>
                <w:rFonts w:ascii="Segoe UI" w:hAnsi="Segoe UI" w:cs="Segoe UI"/>
                <w:i/>
                <w:iCs/>
                <w:lang w:val="en-US"/>
              </w:rPr>
              <w:t>"N" in the Nullable column indicates that the column cannot have a null value, while "Y" indicates that it can.</w:t>
            </w:r>
          </w:p>
          <w:p w14:paraId="03C9302A" w14:textId="7BF19906" w:rsidR="00E90AA8" w:rsidRDefault="00E90AA8" w:rsidP="00426765">
            <w:pPr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E054BE" w14:paraId="467E29D1" w14:textId="77777777" w:rsidTr="00E054BE">
        <w:tc>
          <w:tcPr>
            <w:tcW w:w="9016" w:type="dxa"/>
            <w:shd w:val="clear" w:color="auto" w:fill="8EAADB" w:themeFill="accent1" w:themeFillTint="99"/>
          </w:tcPr>
          <w:p w14:paraId="32E99822" w14:textId="3E333E66" w:rsidR="00E054BE" w:rsidRDefault="00E054BE" w:rsidP="00426765">
            <w:pPr>
              <w:jc w:val="both"/>
              <w:rPr>
                <w:rFonts w:ascii="Segoe UI" w:hAnsi="Segoe UI" w:cs="Segoe UI"/>
                <w:lang w:val="en-US"/>
              </w:rPr>
            </w:pPr>
            <w:r w:rsidRPr="00824059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CUSTOMERS</w:t>
            </w:r>
          </w:p>
        </w:tc>
      </w:tr>
      <w:tr w:rsidR="00E054BE" w14:paraId="1694270E" w14:textId="77777777" w:rsidTr="00E054BE">
        <w:trPr>
          <w:trHeight w:val="1505"/>
        </w:trPr>
        <w:tc>
          <w:tcPr>
            <w:tcW w:w="9016" w:type="dxa"/>
          </w:tcPr>
          <w:p w14:paraId="08A81A65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8D5C5FB" w14:textId="485BE68A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 w:rsidRPr="00E054BE"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Primary Key: </w:t>
            </w:r>
          </w:p>
          <w:p w14:paraId="605595D1" w14:textId="7DFE8A2B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0768BA41" w14:textId="77777777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4A88498" wp14:editId="6F92E33D">
                  <wp:extent cx="5414400" cy="669290"/>
                  <wp:effectExtent l="0" t="0" r="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9006" cy="669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EFA9C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20933424" w14:textId="620FCAAB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4A440399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2E4AD91A" w14:textId="617B0FDE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CUSTOMER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5FCD50F4" w14:textId="77777777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1315264" w14:textId="34095B80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60809ED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27805254" w14:textId="6C32A2DD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Not Null constraint: </w:t>
            </w:r>
          </w:p>
          <w:p w14:paraId="6D9EDEA2" w14:textId="77777777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7E7DFB8D" w14:textId="491C935C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019CDD2D" wp14:editId="60C65CA8">
                  <wp:extent cx="4989774" cy="2263806"/>
                  <wp:effectExtent l="0" t="0" r="1905" b="0"/>
                  <wp:docPr id="27" name="Picture 2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Graphical user interface, applicati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0410" cy="2300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4E16D9" w14:textId="16CF684A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423592BD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1C4B2CFC" w14:textId="77777777" w:rsid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0B098E9A" w14:textId="52187E70" w:rsidR="00717C4C" w:rsidRPr="00717C4C" w:rsidRDefault="00717C4C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CUSTOMER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2DE0901D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0EBA27C3" w14:textId="02CFF1DA" w:rsidR="00193902" w:rsidRPr="00E054BE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</w:tc>
      </w:tr>
      <w:tr w:rsidR="00E054BE" w14:paraId="589FFBD9" w14:textId="77777777" w:rsidTr="00E054BE">
        <w:trPr>
          <w:trHeight w:val="327"/>
        </w:trPr>
        <w:tc>
          <w:tcPr>
            <w:tcW w:w="9016" w:type="dxa"/>
            <w:shd w:val="clear" w:color="auto" w:fill="8EAADB" w:themeFill="accent1" w:themeFillTint="99"/>
          </w:tcPr>
          <w:p w14:paraId="3285F8A1" w14:textId="1792B6EC" w:rsidR="00E054BE" w:rsidRPr="00E054BE" w:rsidRDefault="00E054BE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 w:rsidRPr="00E054BE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MEDIA</w:t>
            </w:r>
          </w:p>
        </w:tc>
      </w:tr>
      <w:tr w:rsidR="00E054BE" w14:paraId="1A5B5838" w14:textId="77777777" w:rsidTr="00E054BE">
        <w:trPr>
          <w:trHeight w:val="327"/>
        </w:trPr>
        <w:tc>
          <w:tcPr>
            <w:tcW w:w="9016" w:type="dxa"/>
            <w:shd w:val="clear" w:color="auto" w:fill="FFFFFF" w:themeFill="background1"/>
          </w:tcPr>
          <w:p w14:paraId="0ADCE968" w14:textId="62181D78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 w:rsidRPr="00E054BE"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Primary Key: </w:t>
            </w:r>
          </w:p>
          <w:p w14:paraId="522F68EC" w14:textId="77777777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B4C1D97" w14:textId="568D0F05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B8F4923" wp14:editId="5C8ED7F6">
                  <wp:extent cx="5464800" cy="643594"/>
                  <wp:effectExtent l="0" t="0" r="0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8231" cy="645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860E9A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EAAC501" w14:textId="13E0200C" w:rsidR="00717C4C" w:rsidRDefault="00E90AA8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2854A416" w14:textId="7838DA30" w:rsidR="00717C4C" w:rsidRDefault="00E90AA8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5227A90C" w14:textId="5C76C271" w:rsidR="00717C4C" w:rsidRDefault="00E90AA8" w:rsidP="00717C4C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EDI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6FBE32AB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055C8FB8" w14:textId="5659B2D8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4A2EE5D4" w14:textId="77777777" w:rsidR="00E90AA8" w:rsidRDefault="00E90AA8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2DD4022E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22AB484E" w14:textId="4B022F0E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Foreign Key: </w:t>
            </w:r>
          </w:p>
          <w:p w14:paraId="1B6ED89D" w14:textId="77777777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EA1A60E" w14:textId="77777777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377BFEA" wp14:editId="5662F543">
                  <wp:extent cx="5529580" cy="659130"/>
                  <wp:effectExtent l="0" t="0" r="0" b="127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6562" cy="659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4A32A4" w14:textId="39646D3D" w:rsidR="00E054BE" w:rsidRDefault="00E054BE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F3CEC81" w14:textId="0C2E9A98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STATUS</w:t>
            </w:r>
          </w:p>
          <w:p w14:paraId="3F49F485" w14:textId="2AF2094F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13365C20" w14:textId="12515C96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 TABLE_NAM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EDI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 CONSTRAINT_TYP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5CBF7E6C" w14:textId="77777777" w:rsidR="00717C4C" w:rsidRDefault="00717C4C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00FF180A" w14:textId="2F5E4A4C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Not Null constraint: </w:t>
            </w:r>
          </w:p>
          <w:p w14:paraId="52CDB528" w14:textId="77777777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76B18F10" w14:textId="0433DC4C" w:rsidR="00193902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64F847B8" wp14:editId="1E2D7CD8">
                  <wp:extent cx="4873841" cy="941182"/>
                  <wp:effectExtent l="0" t="0" r="317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6981" cy="945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700C3" w14:textId="400518AC" w:rsidR="00E90AA8" w:rsidRDefault="00E90AA8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BFEF09B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5E6147BE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550A3145" w14:textId="38B42280" w:rsidR="00E90AA8" w:rsidRPr="00717C4C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EDI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1E90648A" w14:textId="77777777" w:rsidR="00E90AA8" w:rsidRDefault="00E90AA8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3D4EFD61" w14:textId="521B26EF" w:rsidR="00193902" w:rsidRPr="00E054BE" w:rsidRDefault="00193902" w:rsidP="00426765">
            <w:pPr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</w:tc>
      </w:tr>
      <w:tr w:rsidR="001E0256" w14:paraId="0C02CDA2" w14:textId="77777777" w:rsidTr="001E0256">
        <w:trPr>
          <w:trHeight w:val="318"/>
        </w:trPr>
        <w:tc>
          <w:tcPr>
            <w:tcW w:w="9016" w:type="dxa"/>
            <w:shd w:val="clear" w:color="auto" w:fill="8EAADB" w:themeFill="accent1" w:themeFillTint="99"/>
          </w:tcPr>
          <w:p w14:paraId="218F281E" w14:textId="2DCEC0C4" w:rsidR="001E0256" w:rsidRPr="001E0256" w:rsidRDefault="001E0256" w:rsidP="00426765">
            <w:pPr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 w:rsidRPr="001E0256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MOVIES</w:t>
            </w:r>
          </w:p>
        </w:tc>
      </w:tr>
      <w:tr w:rsidR="001E0256" w14:paraId="4994CC38" w14:textId="77777777" w:rsidTr="001E0256">
        <w:trPr>
          <w:trHeight w:val="2536"/>
        </w:trPr>
        <w:tc>
          <w:tcPr>
            <w:tcW w:w="9016" w:type="dxa"/>
            <w:shd w:val="clear" w:color="auto" w:fill="FFFFFF" w:themeFill="background1"/>
          </w:tcPr>
          <w:p w14:paraId="2A87D49D" w14:textId="2BBA9972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 w:rsidRPr="001E0256"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Primary Key: </w:t>
            </w:r>
          </w:p>
          <w:p w14:paraId="309D78F1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C432724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8A1C4D8" wp14:editId="6EEBC4E1">
                  <wp:extent cx="5325627" cy="57587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7879" cy="586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CA7198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64749D03" w14:textId="294ADDBA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68B864EA" w14:textId="2634E4AB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1C28C40F" w14:textId="2DB02E01" w:rsidR="007C285F" w:rsidRP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OVI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1CBDF00B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18A95F7F" w14:textId="62F644E5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t xml:space="preserve">Not Null constraint: </w:t>
            </w:r>
          </w:p>
          <w:p w14:paraId="5D862C2A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4296DA74" w14:textId="27C9257B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1242017" wp14:editId="7C1CA2F3">
                  <wp:extent cx="4891596" cy="1565679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1752" cy="1568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AFAC42" w14:textId="7070523D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527A865B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2C729F8F" w14:textId="2B540CC4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445FFAD4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5BFAC6C8" w14:textId="44F43CD5" w:rsidR="00E90AA8" w:rsidRP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OVI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277B9986" w14:textId="4BBD70C9" w:rsidR="00955D87" w:rsidRDefault="00955D87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3D9CB752" w14:textId="6481A010" w:rsidR="00955D87" w:rsidRDefault="00955D87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t xml:space="preserve">Check constraints: </w:t>
            </w:r>
          </w:p>
          <w:p w14:paraId="5BE66CB0" w14:textId="31E484D7" w:rsidR="00955D87" w:rsidRDefault="00955D87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  <w:p w14:paraId="55E8570F" w14:textId="63860873" w:rsidR="00E90AA8" w:rsidRDefault="00955D87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28217BA" wp14:editId="500E8E8D">
                  <wp:extent cx="4891405" cy="1481078"/>
                  <wp:effectExtent l="0" t="0" r="0" b="508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1031" cy="1505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71649" w14:textId="77777777" w:rsidR="00D26E33" w:rsidRDefault="00D26E33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77B268E7" w14:textId="27FF1A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SELECT </w:t>
            </w:r>
            <w:r w:rsidRPr="00E90AA8">
              <w:rPr>
                <w:rFonts w:ascii="Menlo" w:hAnsi="Menlo" w:cs="Menlo"/>
                <w:color w:val="333333"/>
                <w:sz w:val="18"/>
                <w:szCs w:val="18"/>
              </w:rPr>
              <w:t>CONSTRAINT_NAM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CONSTRAINT_TYPE, SEARCH_CONDITION</w:t>
            </w:r>
          </w:p>
          <w:p w14:paraId="126F5783" w14:textId="35083D2C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 w:rsidRPr="00E90AA8">
              <w:rPr>
                <w:rFonts w:ascii="Menlo" w:hAnsi="Menlo" w:cs="Menlo"/>
                <w:color w:val="333333"/>
                <w:sz w:val="18"/>
                <w:szCs w:val="18"/>
              </w:rPr>
              <w:t>ALL_CONSTRAINTS</w:t>
            </w:r>
          </w:p>
          <w:p w14:paraId="547CFE27" w14:textId="5F710EE4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MOVI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</w:p>
          <w:p w14:paraId="5A2EF588" w14:textId="1F6FBDEA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7EC79464" w14:textId="71A42E73" w:rsidR="007C285F" w:rsidRPr="001E0256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</w:p>
        </w:tc>
      </w:tr>
      <w:tr w:rsidR="001E0256" w14:paraId="6CC9EB3A" w14:textId="77777777" w:rsidTr="001E0256">
        <w:trPr>
          <w:trHeight w:val="415"/>
        </w:trPr>
        <w:tc>
          <w:tcPr>
            <w:tcW w:w="9016" w:type="dxa"/>
            <w:shd w:val="clear" w:color="auto" w:fill="8EAADB" w:themeFill="accent1" w:themeFillTint="99"/>
          </w:tcPr>
          <w:p w14:paraId="31F706BA" w14:textId="40E3C1F5" w:rsidR="007C285F" w:rsidRP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 w:rsidRPr="001E0256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ORARENT_RENTAL_HISTOR</w:t>
            </w:r>
            <w:r w:rsidR="007C285F"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Y</w:t>
            </w:r>
          </w:p>
        </w:tc>
      </w:tr>
      <w:tr w:rsidR="001E0256" w14:paraId="2D6952BB" w14:textId="77777777" w:rsidTr="001E0256">
        <w:trPr>
          <w:trHeight w:val="415"/>
        </w:trPr>
        <w:tc>
          <w:tcPr>
            <w:tcW w:w="9016" w:type="dxa"/>
            <w:shd w:val="clear" w:color="auto" w:fill="FFFFFF" w:themeFill="background1"/>
          </w:tcPr>
          <w:p w14:paraId="1CFAB4E9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</w:p>
          <w:p w14:paraId="3204E246" w14:textId="04A9725B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 w:rsidRPr="001E0256"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Primary Key: </w:t>
            </w:r>
          </w:p>
          <w:p w14:paraId="7394CB05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0C529921" w14:textId="2D3B74C6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5C3A2CF" wp14:editId="23FB4A7A">
                  <wp:extent cx="5325110" cy="61180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762" cy="620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FB9D8E" w14:textId="77777777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FB15CF8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0248933A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3544D8BC" w14:textId="1718C241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RENTAL_HISTOR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5BE64F25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7DB8B2E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Foreign Key: </w:t>
            </w:r>
          </w:p>
          <w:p w14:paraId="26EE2B79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35D0670C" w14:textId="04CBB259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B06EEA2" wp14:editId="115BECD6">
                  <wp:extent cx="5452110" cy="861368"/>
                  <wp:effectExtent l="0" t="0" r="0" b="254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2997" cy="866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85A859" w14:textId="77777777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43885CE4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61607CA7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4D9B0D1A" w14:textId="023F13CB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RENTAL_HISTOR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 w:rsidRPr="00D26E33">
              <w:rPr>
                <w:rFonts w:ascii="Menlo" w:hAnsi="Menlo" w:cs="Menlo"/>
                <w:color w:val="538135" w:themeColor="accent6" w:themeShade="BF"/>
                <w:sz w:val="18"/>
                <w:szCs w:val="18"/>
              </w:rPr>
              <w:t>'R'</w:t>
            </w:r>
            <w:r w:rsidRPr="00D26E33">
              <w:rPr>
                <w:rFonts w:ascii="Menlo" w:hAnsi="Menlo" w:cs="Menlo"/>
                <w:color w:val="777777"/>
                <w:sz w:val="18"/>
                <w:szCs w:val="18"/>
              </w:rPr>
              <w:t>;</w:t>
            </w:r>
          </w:p>
          <w:p w14:paraId="5113AC3D" w14:textId="77777777" w:rsidR="00E90AA8" w:rsidRDefault="00E90AA8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371DEFD4" w14:textId="77777777" w:rsidR="00E90AA8" w:rsidRDefault="00E90AA8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640749B3" w14:textId="7AC372F4" w:rsidR="007C285F" w:rsidRDefault="007C285F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>Not Null constraint:</w:t>
            </w:r>
          </w:p>
          <w:p w14:paraId="5DB2F2D6" w14:textId="351AE671" w:rsidR="007C285F" w:rsidRDefault="007C285F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</w:p>
          <w:p w14:paraId="023856BB" w14:textId="4663FEC1" w:rsidR="00955D87" w:rsidRDefault="007C285F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D19EC16" wp14:editId="09C62DE5">
                  <wp:extent cx="5488866" cy="1326911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7694" cy="133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EA400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5B1070D7" w14:textId="218FFB76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20C5DF05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62098068" w14:textId="7170B84B" w:rsidR="00E90AA8" w:rsidRPr="00717C4C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RENTAL_HISTOR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1D6100D3" w14:textId="12867528" w:rsidR="00E90AA8" w:rsidRPr="001E0256" w:rsidRDefault="00E90AA8" w:rsidP="007C285F">
            <w:pPr>
              <w:tabs>
                <w:tab w:val="left" w:pos="2374"/>
              </w:tabs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</w:tc>
      </w:tr>
      <w:tr w:rsidR="001E0256" w14:paraId="0B755B3C" w14:textId="77777777" w:rsidTr="001E0256">
        <w:trPr>
          <w:trHeight w:val="415"/>
        </w:trPr>
        <w:tc>
          <w:tcPr>
            <w:tcW w:w="9016" w:type="dxa"/>
            <w:shd w:val="clear" w:color="auto" w:fill="8EAADB" w:themeFill="accent1" w:themeFillTint="99"/>
          </w:tcPr>
          <w:p w14:paraId="503E920A" w14:textId="721B457F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lastRenderedPageBreak/>
              <w:t>ORARENT_STAR_BILLINGS</w:t>
            </w:r>
          </w:p>
        </w:tc>
      </w:tr>
      <w:tr w:rsidR="001E0256" w14:paraId="2D967A7C" w14:textId="77777777" w:rsidTr="001E0256">
        <w:trPr>
          <w:trHeight w:val="415"/>
        </w:trPr>
        <w:tc>
          <w:tcPr>
            <w:tcW w:w="9016" w:type="dxa"/>
            <w:shd w:val="clear" w:color="auto" w:fill="FFFFFF" w:themeFill="background1"/>
          </w:tcPr>
          <w:p w14:paraId="5D9454C6" w14:textId="56541C45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 w:rsidRPr="001E0256"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Primary Key: </w:t>
            </w:r>
          </w:p>
          <w:p w14:paraId="73CD5FE6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7AA76775" w14:textId="29B45BEB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4A87CCF" wp14:editId="3227F5B9">
                  <wp:extent cx="5325110" cy="605904"/>
                  <wp:effectExtent l="0" t="0" r="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631" cy="615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37229D" w14:textId="77777777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4D4FC436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082727A2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6128276C" w14:textId="4F4874C4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STAR_BILLING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 w:rsidRPr="00E90AA8"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P</w:t>
            </w:r>
            <w:r w:rsidRPr="00E90AA8"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42714D22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3C4E33AE" w14:textId="06A35144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Foreign Key: </w:t>
            </w:r>
          </w:p>
          <w:p w14:paraId="63A1B299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ED02687" w14:textId="1EE32014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386736A" wp14:editId="71EFC185">
                  <wp:extent cx="5325110" cy="844844"/>
                  <wp:effectExtent l="0" t="0" r="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652" cy="856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526733" w14:textId="164DD164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36EE66F8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NSTRAINT_NAME, CONSTRAINT_TYP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US</w:t>
            </w:r>
          </w:p>
          <w:p w14:paraId="72F100FF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USER_CONSTRAINTS</w:t>
            </w:r>
          </w:p>
          <w:p w14:paraId="22C02CBA" w14:textId="43455402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STAR_BILLING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ND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CONSTRAINT_TYPE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 w:rsidRPr="00E90AA8">
              <w:rPr>
                <w:rFonts w:ascii="Menlo" w:hAnsi="Menlo" w:cs="Menlo"/>
                <w:color w:val="777777"/>
                <w:sz w:val="18"/>
                <w:szCs w:val="18"/>
              </w:rPr>
              <w:t>'R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;</w:t>
            </w:r>
          </w:p>
          <w:p w14:paraId="4266B634" w14:textId="77777777" w:rsidR="00E90AA8" w:rsidRDefault="00E90AA8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5E33E9E5" w14:textId="77777777" w:rsidR="001E0256" w:rsidRDefault="001E0256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2F4B58DF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bdr w:val="none" w:sz="0" w:space="0" w:color="auto" w:frame="1"/>
              </w:rPr>
              <w:t xml:space="preserve">Not Null constraint: </w:t>
            </w:r>
          </w:p>
          <w:p w14:paraId="4100E237" w14:textId="77777777" w:rsidR="007C285F" w:rsidRDefault="007C285F" w:rsidP="001E0256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</w:p>
          <w:p w14:paraId="11FBF1C7" w14:textId="1C515C47" w:rsidR="00E90AA8" w:rsidRPr="00D26E33" w:rsidRDefault="007C285F" w:rsidP="00D26E33">
            <w:pPr>
              <w:tabs>
                <w:tab w:val="left" w:pos="2374"/>
              </w:tabs>
              <w:jc w:val="both"/>
              <w:rPr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B3FA9FF" wp14:editId="077ED2FA">
                  <wp:extent cx="5413520" cy="985422"/>
                  <wp:effectExtent l="0" t="0" r="0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6885" cy="1002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264098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7B74AE41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0AD83674" w14:textId="43464FEA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, COLUMN_NAME, DATA_TYPE, DATA_LENGTH, NULLABLE</w:t>
            </w:r>
          </w:p>
          <w:p w14:paraId="23ADC347" w14:textId="77777777" w:rsid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 xml:space="preserve">FROM </w:t>
            </w:r>
            <w:r w:rsidRPr="00717C4C">
              <w:rPr>
                <w:rFonts w:ascii="Menlo" w:hAnsi="Menlo" w:cs="Menlo"/>
                <w:color w:val="333333"/>
                <w:sz w:val="18"/>
                <w:szCs w:val="18"/>
              </w:rPr>
              <w:t>ALL_TAB_COLUMNS</w:t>
            </w:r>
          </w:p>
          <w:p w14:paraId="175C1961" w14:textId="77777777" w:rsidR="007C285F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WHER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TABLE_NAME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LIK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ORARENT_STAR_BILLING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;  </w:t>
            </w:r>
          </w:p>
          <w:p w14:paraId="691389B3" w14:textId="51071276" w:rsidR="00E90AA8" w:rsidRPr="00E90AA8" w:rsidRDefault="00E90AA8" w:rsidP="00E90AA8">
            <w:pPr>
              <w:shd w:val="clear" w:color="auto" w:fill="FFFFFF" w:themeFill="background1"/>
              <w:spacing w:line="270" w:lineRule="atLeast"/>
              <w:ind w:left="720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</w:tc>
      </w:tr>
    </w:tbl>
    <w:p w14:paraId="3ADF0379" w14:textId="77777777" w:rsidR="001E0256" w:rsidRDefault="001E0256" w:rsidP="00426765">
      <w:pPr>
        <w:jc w:val="both"/>
        <w:rPr>
          <w:rFonts w:ascii="Segoe UI" w:hAnsi="Segoe UI" w:cs="Segoe UI"/>
          <w:b/>
          <w:bCs/>
          <w:lang w:val="en-GB"/>
        </w:rPr>
      </w:pPr>
    </w:p>
    <w:p w14:paraId="0AC33056" w14:textId="270D0E01" w:rsidR="00426765" w:rsidRPr="009E6E33" w:rsidRDefault="00426765" w:rsidP="00426765">
      <w:pPr>
        <w:jc w:val="both"/>
        <w:rPr>
          <w:rFonts w:ascii="Segoe UI" w:hAnsi="Segoe UI" w:cs="Segoe UI"/>
          <w:b/>
          <w:bCs/>
          <w:lang w:val="en-GB"/>
        </w:rPr>
      </w:pPr>
      <w:r>
        <w:rPr>
          <w:rFonts w:ascii="Segoe UI" w:hAnsi="Segoe UI" w:cs="Segoe UI"/>
          <w:b/>
          <w:bCs/>
          <w:lang w:val="en-GB"/>
        </w:rPr>
        <w:t xml:space="preserve">Task </w:t>
      </w:r>
      <w:r w:rsidR="00F1552A">
        <w:rPr>
          <w:rFonts w:ascii="Segoe UI" w:hAnsi="Segoe UI" w:cs="Segoe UI"/>
          <w:b/>
          <w:bCs/>
          <w:lang w:val="en-GB"/>
        </w:rPr>
        <w:t>3</w:t>
      </w:r>
      <w:r w:rsidRPr="009E6E33">
        <w:rPr>
          <w:rFonts w:ascii="Segoe UI" w:hAnsi="Segoe UI" w:cs="Segoe UI"/>
          <w:b/>
          <w:bCs/>
          <w:lang w:val="en-GB"/>
        </w:rPr>
        <w:t>: Working with Sequences (Indexes and Synonyms)</w:t>
      </w:r>
      <w:r w:rsidR="00F1552A">
        <w:rPr>
          <w:rFonts w:ascii="Segoe UI" w:hAnsi="Segoe UI" w:cs="Segoe UI"/>
          <w:b/>
          <w:bCs/>
          <w:lang w:val="en-GB"/>
        </w:rPr>
        <w:t xml:space="preserve"> &amp; View</w:t>
      </w:r>
    </w:p>
    <w:p w14:paraId="7D220717" w14:textId="436C865B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:</w:t>
      </w:r>
    </w:p>
    <w:p w14:paraId="356B23DB" w14:textId="77777777" w:rsidR="00456696" w:rsidRDefault="00456696" w:rsidP="0045669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12D7ADCF" w14:textId="123CCF2F" w:rsidR="003B63A5" w:rsidRDefault="00456696" w:rsidP="0045669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  <w:r>
        <w:rPr>
          <w:rFonts w:ascii="Segoe UI" w:hAnsi="Segoe UI" w:cs="Segoe UI"/>
          <w:noProof/>
          <w:sz w:val="24"/>
          <w:lang w:val="en-GB"/>
        </w:rPr>
        <w:lastRenderedPageBreak/>
        <w:drawing>
          <wp:inline distT="0" distB="0" distL="0" distR="0" wp14:anchorId="41E4E616" wp14:editId="0C10461A">
            <wp:extent cx="5267779" cy="131318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813" cy="131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2A24C" w14:textId="77777777" w:rsid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4B69C6"/>
          <w:sz w:val="18"/>
          <w:szCs w:val="18"/>
        </w:rPr>
      </w:pPr>
    </w:p>
    <w:p w14:paraId="35E70D3F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SEQUENC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CUSTOMER_ID_SEQUENCE</w:t>
      </w:r>
    </w:p>
    <w:p w14:paraId="7BF3F736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INCREMENT </w:t>
      </w:r>
      <w:r>
        <w:rPr>
          <w:rFonts w:ascii="Menlo" w:hAnsi="Menlo" w:cs="Menlo"/>
          <w:color w:val="4B69C6"/>
          <w:sz w:val="18"/>
          <w:szCs w:val="18"/>
        </w:rPr>
        <w:t>BY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</w:t>
      </w:r>
    </w:p>
    <w:p w14:paraId="595FCC39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</w:t>
      </w:r>
      <w:r>
        <w:rPr>
          <w:rFonts w:ascii="Menlo" w:hAnsi="Menlo" w:cs="Menlo"/>
          <w:color w:val="4B69C6"/>
          <w:sz w:val="18"/>
          <w:szCs w:val="18"/>
        </w:rPr>
        <w:t>START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WITH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01</w:t>
      </w:r>
    </w:p>
    <w:p w14:paraId="4B2A9F6B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CACHE</w:t>
      </w:r>
    </w:p>
    <w:p w14:paraId="3D329740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YCLE;</w:t>
      </w:r>
    </w:p>
    <w:p w14:paraId="58E141BF" w14:textId="77777777" w:rsidR="00D26E33" w:rsidRDefault="00D26E33" w:rsidP="00D26E33">
      <w:pPr>
        <w:spacing w:after="240"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</w:p>
    <w:p w14:paraId="54A431E0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SEQUENC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TITLE_ID_SEQUENCE</w:t>
      </w:r>
    </w:p>
    <w:p w14:paraId="3A1A3106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INCREMENT </w:t>
      </w:r>
      <w:r>
        <w:rPr>
          <w:rFonts w:ascii="Menlo" w:hAnsi="Menlo" w:cs="Menlo"/>
          <w:color w:val="4B69C6"/>
          <w:sz w:val="18"/>
          <w:szCs w:val="18"/>
        </w:rPr>
        <w:t>BY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</w:t>
      </w:r>
    </w:p>
    <w:p w14:paraId="19D77412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</w:t>
      </w:r>
      <w:r>
        <w:rPr>
          <w:rFonts w:ascii="Menlo" w:hAnsi="Menlo" w:cs="Menlo"/>
          <w:color w:val="4B69C6"/>
          <w:sz w:val="18"/>
          <w:szCs w:val="18"/>
        </w:rPr>
        <w:t>START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WITH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</w:t>
      </w:r>
    </w:p>
    <w:p w14:paraId="798C958D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ACHE </w:t>
      </w:r>
    </w:p>
    <w:p w14:paraId="21523936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YCLE;</w:t>
      </w:r>
    </w:p>
    <w:p w14:paraId="6A69912D" w14:textId="77777777" w:rsidR="00D26E33" w:rsidRDefault="00D26E33" w:rsidP="00D26E33">
      <w:pPr>
        <w:spacing w:after="240"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</w:p>
    <w:p w14:paraId="6EF34CE7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SEQUENC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MEDIA_ID_SEQUENCE</w:t>
      </w:r>
    </w:p>
    <w:p w14:paraId="06DA26CB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INCREMENT </w:t>
      </w:r>
      <w:r>
        <w:rPr>
          <w:rFonts w:ascii="Menlo" w:hAnsi="Menlo" w:cs="Menlo"/>
          <w:color w:val="4B69C6"/>
          <w:sz w:val="18"/>
          <w:szCs w:val="18"/>
        </w:rPr>
        <w:t>BY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</w:t>
      </w:r>
    </w:p>
    <w:p w14:paraId="7A0EEA5F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</w:t>
      </w:r>
      <w:r>
        <w:rPr>
          <w:rFonts w:ascii="Menlo" w:hAnsi="Menlo" w:cs="Menlo"/>
          <w:color w:val="4B69C6"/>
          <w:sz w:val="18"/>
          <w:szCs w:val="18"/>
        </w:rPr>
        <w:t>START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WITH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92</w:t>
      </w:r>
    </w:p>
    <w:p w14:paraId="29423A4C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ACHE </w:t>
      </w:r>
    </w:p>
    <w:p w14:paraId="6CC32BC8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YCLE;</w:t>
      </w:r>
    </w:p>
    <w:p w14:paraId="16737E03" w14:textId="77777777" w:rsidR="00D26E33" w:rsidRDefault="00D26E33" w:rsidP="00D26E33">
      <w:pPr>
        <w:spacing w:after="240"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</w:p>
    <w:p w14:paraId="67B5F15C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SEQUENC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ACTOR_ID_SEQUENCE</w:t>
      </w:r>
    </w:p>
    <w:p w14:paraId="49F94012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INCREMENT </w:t>
      </w:r>
      <w:r>
        <w:rPr>
          <w:rFonts w:ascii="Menlo" w:hAnsi="Menlo" w:cs="Menlo"/>
          <w:color w:val="4B69C6"/>
          <w:sz w:val="18"/>
          <w:szCs w:val="18"/>
        </w:rPr>
        <w:t>BY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</w:t>
      </w:r>
    </w:p>
    <w:p w14:paraId="7A1BD0B9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</w:t>
      </w:r>
      <w:r>
        <w:rPr>
          <w:rFonts w:ascii="Menlo" w:hAnsi="Menlo" w:cs="Menlo"/>
          <w:color w:val="4B69C6"/>
          <w:sz w:val="18"/>
          <w:szCs w:val="18"/>
        </w:rPr>
        <w:t>START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WITH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9C5D27"/>
          <w:sz w:val="18"/>
          <w:szCs w:val="18"/>
        </w:rPr>
        <w:t>1001</w:t>
      </w:r>
    </w:p>
    <w:p w14:paraId="18232F69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ACHE </w:t>
      </w:r>
    </w:p>
    <w:p w14:paraId="18DE9FB2" w14:textId="77777777" w:rsidR="00D26E33" w:rsidRDefault="00D26E33" w:rsidP="00D26E3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333333"/>
          <w:sz w:val="18"/>
          <w:szCs w:val="18"/>
        </w:rPr>
        <w:t xml:space="preserve">   NOCYCLE;</w:t>
      </w:r>
    </w:p>
    <w:p w14:paraId="2DE77B6C" w14:textId="77777777" w:rsidR="00D26E33" w:rsidRDefault="00D26E33" w:rsidP="00D26E33">
      <w:pPr>
        <w:shd w:val="clear" w:color="auto" w:fill="FFFFFF" w:themeFill="background1"/>
        <w:spacing w:line="270" w:lineRule="atLeast"/>
        <w:rPr>
          <w:rFonts w:ascii="Menlo" w:hAnsi="Menlo" w:cs="Menlo"/>
          <w:color w:val="4B69C6"/>
          <w:sz w:val="18"/>
          <w:szCs w:val="18"/>
        </w:rPr>
      </w:pPr>
    </w:p>
    <w:p w14:paraId="75D1ACFD" w14:textId="5EBD09D5" w:rsidR="00D26E33" w:rsidRPr="00D26E33" w:rsidRDefault="00D26E33" w:rsidP="00D26E33">
      <w:pPr>
        <w:spacing w:line="270" w:lineRule="atLeast"/>
        <w:ind w:firstLine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>-- VERIFY THAT THE SEQUENCE WAS CREATED</w:t>
      </w:r>
    </w:p>
    <w:p w14:paraId="389520E4" w14:textId="24769F80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SELECT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SEQUENCE_NAME, INCREMENT_BY, LAST_NUMBER, CYCLE_FLAG, CACHE_SIZE</w:t>
      </w:r>
    </w:p>
    <w:p w14:paraId="676427BC" w14:textId="115C681A" w:rsidR="00456696" w:rsidRPr="00E90AA8" w:rsidRDefault="00677F10" w:rsidP="00E90AA8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FROM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USER_SEQUENCES</w:t>
      </w:r>
      <w:r w:rsidR="00E90AA8">
        <w:rPr>
          <w:rFonts w:ascii="Menlo" w:hAnsi="Menlo" w:cs="Menlo"/>
          <w:color w:val="333333"/>
          <w:sz w:val="18"/>
          <w:szCs w:val="18"/>
        </w:rPr>
        <w:t>;</w:t>
      </w:r>
      <w:r w:rsidR="00456696">
        <w:rPr>
          <w:rFonts w:ascii="Segoe UI" w:hAnsi="Segoe UI" w:cs="Segoe UI"/>
          <w:lang w:val="en-GB"/>
        </w:rPr>
        <w:br w:type="page"/>
      </w:r>
    </w:p>
    <w:p w14:paraId="1DB9A618" w14:textId="6A4B5762" w:rsidR="003B63A5" w:rsidRPr="003B63A5" w:rsidRDefault="003B63A5" w:rsidP="003B63A5">
      <w:pPr>
        <w:pStyle w:val="ListParagraph"/>
        <w:numPr>
          <w:ilvl w:val="0"/>
          <w:numId w:val="4"/>
        </w:numPr>
        <w:spacing w:line="160" w:lineRule="atLeast"/>
        <w:ind w:hanging="720"/>
        <w:jc w:val="both"/>
        <w:rPr>
          <w:rFonts w:ascii="Segoe UI" w:hAnsi="Segoe UI" w:cs="Segoe UI"/>
          <w:sz w:val="24"/>
        </w:rPr>
      </w:pPr>
      <w:r w:rsidRPr="00F1552A">
        <w:rPr>
          <w:rFonts w:ascii="Segoe UI" w:hAnsi="Segoe UI" w:cs="Segoe UI"/>
          <w:sz w:val="24"/>
          <w:lang w:val="en-GB"/>
        </w:rPr>
        <w:lastRenderedPageBreak/>
        <w:t xml:space="preserve">Add the data to the tables using INSERT statements. </w:t>
      </w:r>
    </w:p>
    <w:p w14:paraId="0E238208" w14:textId="62DE2C2E" w:rsidR="003B63A5" w:rsidRPr="00456696" w:rsidRDefault="003B63A5" w:rsidP="00456696">
      <w:pPr>
        <w:rPr>
          <w:rFonts w:ascii="Segoe UI" w:eastAsia="Arial" w:hAnsi="Segoe UI" w:cs="Segoe UI"/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24059" w14:paraId="5F35692B" w14:textId="77777777" w:rsidTr="00824059">
        <w:trPr>
          <w:trHeight w:val="408"/>
        </w:trPr>
        <w:tc>
          <w:tcPr>
            <w:tcW w:w="9016" w:type="dxa"/>
            <w:shd w:val="clear" w:color="auto" w:fill="8EAADB" w:themeFill="accent1" w:themeFillTint="99"/>
          </w:tcPr>
          <w:p w14:paraId="7E67625C" w14:textId="4EC309C6" w:rsidR="00824059" w:rsidRPr="00824059" w:rsidRDefault="00824059" w:rsidP="00824059">
            <w:pPr>
              <w:pStyle w:val="ListParagraph"/>
              <w:ind w:left="0" w:firstLine="0"/>
              <w:jc w:val="both"/>
              <w:rPr>
                <w:lang w:val="en-GB"/>
              </w:rPr>
            </w:pPr>
            <w:r w:rsidRPr="00824059">
              <w:rPr>
                <w:b/>
                <w:bCs/>
                <w:lang w:val="en-GB"/>
              </w:rPr>
              <w:t>ORARENT_ACTORS</w:t>
            </w:r>
          </w:p>
        </w:tc>
      </w:tr>
      <w:tr w:rsidR="00824059" w14:paraId="55FB1DAE" w14:textId="77777777" w:rsidTr="00824059">
        <w:trPr>
          <w:trHeight w:val="408"/>
        </w:trPr>
        <w:tc>
          <w:tcPr>
            <w:tcW w:w="9016" w:type="dxa"/>
            <w:shd w:val="clear" w:color="auto" w:fill="FFFFFF" w:themeFill="background1"/>
          </w:tcPr>
          <w:p w14:paraId="286B05A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ACTORS INSERTS</w:t>
            </w:r>
          </w:p>
          <w:p w14:paraId="2CC59BB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1</w:t>
            </w:r>
          </w:p>
          <w:p w14:paraId="33F445A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3D1FEC2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om Hank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homa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Hank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9-Jul-1956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0CB39CF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19A634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7AE0BFE3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1B2E60C7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Jim Carre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Jam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arre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17-Jan-196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5D4368C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E17031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3</w:t>
            </w:r>
          </w:p>
          <w:p w14:paraId="53DD712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714BA8A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Keanu Reev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Keanu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Reeve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2-Sep-1964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7E912E2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22A4B68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23FB5EF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7D760DBA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am Worthingt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amuel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Worthingt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2-Aug-1976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4F9920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564015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5</w:t>
            </w:r>
          </w:p>
          <w:p w14:paraId="4893540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570C1F1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Eddie Murph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Edward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Murph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3-Apr-196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07124B5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3E11E1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6</w:t>
            </w:r>
          </w:p>
          <w:p w14:paraId="4E4C8896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(ACTOR_ID,STAGE_NAME,FIRST_NAME,LAST_NAME,BIRTH_DATE)</w:t>
            </w:r>
          </w:p>
          <w:p w14:paraId="6920C4B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ACTO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om Cruis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homa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ruis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3-Jul-196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5D3B9AF4" w14:textId="613EEAA9" w:rsidR="003B63A5" w:rsidRDefault="003B63A5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45BD37C6" w14:textId="0FA2EE34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ACTORS;</w:t>
            </w:r>
          </w:p>
          <w:p w14:paraId="6020DAFB" w14:textId="1BA374E8" w:rsidR="00824059" w:rsidRDefault="007E3BE1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  <w:r>
              <w:rPr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8C8966F" wp14:editId="1B2A5F12">
                  <wp:extent cx="5441497" cy="2189018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9649" cy="2192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96D1CB" w14:textId="299BFC0A" w:rsidR="003B63A5" w:rsidRPr="00824059" w:rsidRDefault="003B63A5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</w:tc>
      </w:tr>
      <w:tr w:rsidR="00824059" w14:paraId="3CE40BCA" w14:textId="77777777" w:rsidTr="00824059">
        <w:trPr>
          <w:trHeight w:val="371"/>
        </w:trPr>
        <w:tc>
          <w:tcPr>
            <w:tcW w:w="9016" w:type="dxa"/>
            <w:shd w:val="clear" w:color="auto" w:fill="8EAADB" w:themeFill="accent1" w:themeFillTint="99"/>
          </w:tcPr>
          <w:p w14:paraId="27492A2F" w14:textId="25FD64C5" w:rsidR="00824059" w:rsidRP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  <w:r w:rsidRPr="00824059">
              <w:rPr>
                <w:b/>
                <w:bCs/>
                <w:color w:val="000000"/>
                <w:bdr w:val="none" w:sz="0" w:space="0" w:color="auto" w:frame="1"/>
              </w:rPr>
              <w:lastRenderedPageBreak/>
              <w:t>ORARENT_CUSTOMERS</w:t>
            </w:r>
          </w:p>
        </w:tc>
      </w:tr>
      <w:tr w:rsidR="00824059" w14:paraId="6510FFF5" w14:textId="77777777" w:rsidTr="00007417">
        <w:trPr>
          <w:trHeight w:val="11516"/>
        </w:trPr>
        <w:tc>
          <w:tcPr>
            <w:tcW w:w="9016" w:type="dxa"/>
            <w:shd w:val="clear" w:color="auto" w:fill="auto"/>
          </w:tcPr>
          <w:p w14:paraId="4610B68F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CUSTOMERS INSERTS</w:t>
            </w:r>
          </w:p>
          <w:p w14:paraId="0A386A4A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1</w:t>
            </w:r>
          </w:p>
          <w:p w14:paraId="3152404C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3B796BEA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3C2DD4B6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Won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Johnn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234321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3018 Bedok North Street 5 03-34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johnnywong27@gmail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9776543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54628C0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2F963766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30D8223E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6EA6645C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00651456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West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Kany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5332266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 xml:space="preserve">2021 </w:t>
            </w:r>
            <w:proofErr w:type="spellStart"/>
            <w:r>
              <w:rPr>
                <w:rFonts w:ascii="Menlo" w:hAnsi="Menlo" w:cs="Menlo"/>
                <w:color w:val="448C27"/>
                <w:sz w:val="18"/>
                <w:szCs w:val="18"/>
              </w:rPr>
              <w:t>Bt</w:t>
            </w:r>
            <w:proofErr w:type="spellEnd"/>
            <w:r>
              <w:rPr>
                <w:rFonts w:ascii="Menlo" w:hAnsi="Menlo" w:cs="Menlo"/>
                <w:color w:val="448C27"/>
                <w:sz w:val="18"/>
                <w:szCs w:val="18"/>
              </w:rPr>
              <w:t xml:space="preserve"> Batok St 23 #04-198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kanyewest2005@gmail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95623014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0C9E4E9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1C5F84EE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3</w:t>
            </w:r>
          </w:p>
          <w:p w14:paraId="177B6EDD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7558C3F0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3905178C" w14:textId="6ED813A8" w:rsidR="00007417" w:rsidRPr="00007417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arke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ete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7355160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143 Cecil Street 18-00 Gb Buildin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eterparker@yahoo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8826597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2893BDDA" w14:textId="77777777" w:rsidR="00007417" w:rsidRDefault="00007417" w:rsidP="00D26E33">
            <w:pPr>
              <w:spacing w:line="270" w:lineRule="atLeast"/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</w:pPr>
          </w:p>
          <w:p w14:paraId="1E815FF1" w14:textId="13651999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644A5BF8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13B71482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719A89C7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Griffi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ete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2884568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BLK 119 ALJUNIED AVENUE 2, #01-K4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etergriffin69@gmail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82215107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50A48D3B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53CAE6AD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5</w:t>
            </w:r>
          </w:p>
          <w:p w14:paraId="2A005750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6A225115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418D753C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at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ndrew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2743489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 xml:space="preserve">101 Boon </w:t>
            </w:r>
            <w:proofErr w:type="spellStart"/>
            <w:r>
              <w:rPr>
                <w:rFonts w:ascii="Menlo" w:hAnsi="Menlo" w:cs="Menlo"/>
                <w:color w:val="448C27"/>
                <w:sz w:val="18"/>
                <w:szCs w:val="18"/>
              </w:rPr>
              <w:t>Keng</w:t>
            </w:r>
            <w:proofErr w:type="spellEnd"/>
            <w:r>
              <w:rPr>
                <w:rFonts w:ascii="Menlo" w:hAnsi="Menlo" w:cs="Menlo"/>
                <w:color w:val="448C27"/>
                <w:sz w:val="18"/>
                <w:szCs w:val="18"/>
              </w:rPr>
              <w:t xml:space="preserve"> Rd #06-0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ndrewtate112@yahoo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86942069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6AD75A22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2A9B44C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6</w:t>
            </w:r>
          </w:p>
          <w:p w14:paraId="2376C1D2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(CUSTOMER_ID, LAST_NAME, FIRST_NAME, HOME_PHONE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ADDRES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CITY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STAT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 EMAIL, CELL_PHONE)</w:t>
            </w:r>
          </w:p>
          <w:p w14:paraId="1DF65295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</w:p>
          <w:p w14:paraId="0DCAE7F0" w14:textId="77777777" w:rsidR="00D26E33" w:rsidRDefault="00D26E33" w:rsidP="00D26E33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CUSTOMER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Marshall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Bruc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908124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165 Marine Parade #03-0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ingapor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brucemarshall22@gmail.com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9886541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B09C2A4" w14:textId="46E721AC" w:rsidR="00824059" w:rsidRDefault="00824059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2C039648" w14:textId="20A916FC" w:rsidR="00007417" w:rsidRDefault="00007417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11E37853" w14:textId="77777777" w:rsidR="00007417" w:rsidRDefault="00007417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5A8A1369" w14:textId="77777777" w:rsidR="00007417" w:rsidRDefault="00007417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6924FE8F" w14:textId="77777777" w:rsidR="00007417" w:rsidRDefault="00007417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1F4DE70A" w14:textId="7E179110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CUSTOMERS;</w:t>
            </w:r>
          </w:p>
          <w:p w14:paraId="639E5BD7" w14:textId="77E6DACA" w:rsidR="00824059" w:rsidRDefault="007E3BE1" w:rsidP="00824059">
            <w:pPr>
              <w:pStyle w:val="ListParagraph"/>
              <w:ind w:left="0" w:firstLine="0"/>
              <w:jc w:val="center"/>
              <w:rPr>
                <w:color w:val="000000"/>
                <w:bdr w:val="none" w:sz="0" w:space="0" w:color="auto" w:frame="1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E647808" wp14:editId="3885EA91">
                  <wp:extent cx="5555672" cy="1722837"/>
                  <wp:effectExtent l="0" t="0" r="0" b="444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7756" cy="1726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949B27" w14:textId="507CED09" w:rsidR="00824059" w:rsidRP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</w:p>
        </w:tc>
      </w:tr>
    </w:tbl>
    <w:p w14:paraId="7E1E17F5" w14:textId="3F07DC55" w:rsidR="00C06689" w:rsidRDefault="00C06689"/>
    <w:p w14:paraId="2B9C9022" w14:textId="77777777" w:rsidR="00C06689" w:rsidRDefault="00C06689">
      <w:r>
        <w:br w:type="page"/>
      </w:r>
    </w:p>
    <w:p w14:paraId="3A4D3570" w14:textId="77777777" w:rsidR="00C06689" w:rsidRDefault="00C066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24059" w14:paraId="560A6147" w14:textId="77777777" w:rsidTr="00824059">
        <w:trPr>
          <w:trHeight w:val="371"/>
        </w:trPr>
        <w:tc>
          <w:tcPr>
            <w:tcW w:w="9016" w:type="dxa"/>
            <w:shd w:val="clear" w:color="auto" w:fill="8EAADB" w:themeFill="accent1" w:themeFillTint="99"/>
          </w:tcPr>
          <w:p w14:paraId="1F10794E" w14:textId="52B47BF3" w:rsidR="00824059" w:rsidRPr="00824059" w:rsidRDefault="00824059" w:rsidP="00824059">
            <w:pPr>
              <w:pStyle w:val="ListParagraph"/>
              <w:ind w:left="0" w:firstLine="0"/>
              <w:jc w:val="both"/>
              <w:rPr>
                <w:rFonts w:ascii="Segoe UI" w:hAnsi="Segoe UI" w:cs="Segoe UI"/>
                <w:b/>
                <w:bCs/>
                <w:lang w:val="en-GB"/>
              </w:rPr>
            </w:pPr>
            <w:r w:rsidRPr="00824059">
              <w:rPr>
                <w:b/>
                <w:bCs/>
                <w:lang w:val="en-GB"/>
              </w:rPr>
              <w:t>ORARENT_MEDIA</w:t>
            </w:r>
          </w:p>
        </w:tc>
      </w:tr>
      <w:tr w:rsidR="00824059" w14:paraId="56C56DCD" w14:textId="77777777" w:rsidTr="00824059">
        <w:trPr>
          <w:trHeight w:val="371"/>
        </w:trPr>
        <w:tc>
          <w:tcPr>
            <w:tcW w:w="9016" w:type="dxa"/>
            <w:shd w:val="clear" w:color="auto" w:fill="FFFFFF" w:themeFill="background1"/>
          </w:tcPr>
          <w:p w14:paraId="2850712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31123CE3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MEDIA INSERTS</w:t>
            </w:r>
          </w:p>
          <w:p w14:paraId="23B6A82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1</w:t>
            </w:r>
          </w:p>
          <w:p w14:paraId="315CE7C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5433DB4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VD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6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6470693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78254A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6DF752E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4435456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VH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6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AB3A10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835A757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3</w:t>
            </w:r>
          </w:p>
          <w:p w14:paraId="6D61A2F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55B619A6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VD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602E46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801EB6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7CAFFAD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063828F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VH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3891BA5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2DF66973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5</w:t>
            </w:r>
          </w:p>
          <w:p w14:paraId="613838D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44E8942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VD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29894B8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13244BD3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6</w:t>
            </w:r>
          </w:p>
          <w:p w14:paraId="727D8AD5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(MEDIA_ID, FORMAT, TITLE_ID)</w:t>
            </w:r>
          </w:p>
          <w:p w14:paraId="5543FB86" w14:textId="0E92D4F8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MEDIA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VHS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200D7FB" w14:textId="656A8043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1C78081" w14:textId="1D999980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28A285AA" w14:textId="7DEE8D24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3A99BBC" w14:textId="5CC8464C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0A3DCAFF" w14:textId="7FA15600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B6D3522" w14:textId="579C525C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23107AC0" w14:textId="4A41DDBC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5BE441C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0DE1D0B9" w14:textId="3052275E" w:rsidR="003B63A5" w:rsidRDefault="003B63A5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5ABD11C5" w14:textId="788D6193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EDIA;</w:t>
            </w:r>
          </w:p>
          <w:p w14:paraId="4C1EABB9" w14:textId="5CEED71D" w:rsidR="00824059" w:rsidRDefault="007E3BE1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  <w:r>
              <w:rPr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1BF6CFE" wp14:editId="4B4D2093">
                  <wp:extent cx="4003203" cy="19812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567" cy="2013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9106FB" w14:textId="56275913" w:rsidR="007E3BE1" w:rsidRPr="00824059" w:rsidRDefault="007E3BE1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</w:tc>
      </w:tr>
      <w:tr w:rsidR="00824059" w14:paraId="597B8297" w14:textId="77777777" w:rsidTr="00824059">
        <w:trPr>
          <w:trHeight w:val="371"/>
        </w:trPr>
        <w:tc>
          <w:tcPr>
            <w:tcW w:w="9016" w:type="dxa"/>
            <w:shd w:val="clear" w:color="auto" w:fill="8EAADB" w:themeFill="accent1" w:themeFillTint="99"/>
          </w:tcPr>
          <w:p w14:paraId="215F20D6" w14:textId="45D22BBD" w:rsid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  <w:r w:rsidRPr="00824059">
              <w:rPr>
                <w:b/>
                <w:bCs/>
                <w:lang w:val="en-GB"/>
              </w:rPr>
              <w:lastRenderedPageBreak/>
              <w:t>ORARENT_MOVIES</w:t>
            </w:r>
          </w:p>
        </w:tc>
      </w:tr>
      <w:tr w:rsidR="00824059" w14:paraId="3FED0B91" w14:textId="77777777" w:rsidTr="00007417">
        <w:trPr>
          <w:trHeight w:val="371"/>
        </w:trPr>
        <w:tc>
          <w:tcPr>
            <w:tcW w:w="9016" w:type="dxa"/>
            <w:shd w:val="clear" w:color="auto" w:fill="auto"/>
          </w:tcPr>
          <w:p w14:paraId="0279277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MOVIES INSERTS</w:t>
            </w:r>
          </w:p>
          <w:p w14:paraId="7CEC69A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1  </w:t>
            </w:r>
          </w:p>
          <w:p w14:paraId="149D3E6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6F70AC9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Forrest Gum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Forrest Gump, while not intelligent, has accidentally been present at many historic moments, but his true love, Jenny Curran, eludes him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1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RAM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6-JUN-1994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509A2A9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561E2B7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57434ED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4C35399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he Truman Show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n insurance salesman/adjuster discovers his entire life is actually a reality TV show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DRAMA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5-JUN-1998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0EF56B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8DF2DF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3 </w:t>
            </w:r>
          </w:p>
          <w:p w14:paraId="54F2EAA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062173B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Mission Impossible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n American agent, under false suspicion of disloyalty, must discover and expose the real spy without the help of his organization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1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CTI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22-JUN-1996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C612C4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6EBFF0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66A4611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4B2DF1F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he Matrix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 computer hacker learns from mysterious rebels about the true nature of his reality and his role in the war against its controllers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CTI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22-APR-1999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CA7A00A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05B3724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5</w:t>
            </w:r>
          </w:p>
          <w:p w14:paraId="5033F50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744C8C5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hrek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fter his swamp is filled with magical creatures, an ogre agrees to rescue a princess for a villainous lord in order to get his land back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COMEDY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7-JUN-200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7B20F8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4509660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6</w:t>
            </w:r>
          </w:p>
          <w:p w14:paraId="149D2F0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(TITLE_ID,TITLE,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DESCRIPTION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,RATING,CATEGORY,RELEASE_DATE)</w:t>
            </w:r>
          </w:p>
          <w:p w14:paraId="6D21263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TITLE_ID_SEQUENCE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NEXTVA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vata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 paraplegic marine dispatched to the moon Pandora on a unique mission becomes torn between following his orders and protecting the world he feels is his home.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PG13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ACTION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18-DEC-2009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2FAF7466" w14:textId="62E5420E" w:rsidR="003B63A5" w:rsidRDefault="003B63A5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</w:p>
          <w:p w14:paraId="10240475" w14:textId="711EBA62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MOVIES;</w:t>
            </w:r>
          </w:p>
          <w:p w14:paraId="246CACCD" w14:textId="35CEA8E3" w:rsidR="00824059" w:rsidRDefault="007E3BE1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b/>
                <w:bCs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5431D42C" wp14:editId="1F4AB4FA">
                  <wp:extent cx="5399871" cy="2715490"/>
                  <wp:effectExtent l="0" t="0" r="0" b="2540"/>
                  <wp:docPr id="41" name="Picture 4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Text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4823" cy="271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9BBEA2" w14:textId="791136B5" w:rsidR="003B63A5" w:rsidRPr="00824059" w:rsidRDefault="003B63A5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</w:tc>
      </w:tr>
      <w:tr w:rsidR="00824059" w14:paraId="16ACC542" w14:textId="77777777" w:rsidTr="00824059">
        <w:trPr>
          <w:trHeight w:val="371"/>
        </w:trPr>
        <w:tc>
          <w:tcPr>
            <w:tcW w:w="9016" w:type="dxa"/>
            <w:shd w:val="clear" w:color="auto" w:fill="8EAADB" w:themeFill="accent1" w:themeFillTint="99"/>
          </w:tcPr>
          <w:p w14:paraId="2A0B82FC" w14:textId="4C34BD1F" w:rsid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  <w:r w:rsidRPr="00824059">
              <w:rPr>
                <w:b/>
                <w:bCs/>
                <w:lang w:val="en-GB"/>
              </w:rPr>
              <w:lastRenderedPageBreak/>
              <w:t>ORARENT_RENTAL_HISTORY</w:t>
            </w:r>
          </w:p>
        </w:tc>
      </w:tr>
      <w:tr w:rsidR="00824059" w14:paraId="6202DBA7" w14:textId="77777777" w:rsidTr="00824059">
        <w:trPr>
          <w:trHeight w:val="371"/>
        </w:trPr>
        <w:tc>
          <w:tcPr>
            <w:tcW w:w="9016" w:type="dxa"/>
            <w:shd w:val="clear" w:color="auto" w:fill="FFFFFF" w:themeFill="background1"/>
          </w:tcPr>
          <w:p w14:paraId="1A4AEF3E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RENTAL HISTORY INSERTS</w:t>
            </w:r>
          </w:p>
          <w:p w14:paraId="47C8EF9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1</w:t>
            </w:r>
          </w:p>
          <w:p w14:paraId="029B89E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2406694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1-JAN-202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1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5-JAN-202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25012355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 </w:t>
            </w:r>
          </w:p>
          <w:p w14:paraId="37B5454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402E8C2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54C2ACB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3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1-JAN-202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5-JAN-2021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B68194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39EB93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3</w:t>
            </w:r>
          </w:p>
          <w:p w14:paraId="2B347FE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181C4DD7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19-SEP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3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22-SEP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10E2E11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AE0DFE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4FF9960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34FC612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3-MAR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7-MAR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512714BD" w14:textId="77777777" w:rsidR="00007417" w:rsidRDefault="00007417" w:rsidP="00007417">
            <w:pPr>
              <w:spacing w:after="24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63538A1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5 </w:t>
            </w:r>
          </w:p>
          <w:p w14:paraId="16E6C3F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2DF7D7F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9-DEC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18259373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4965F6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6</w:t>
            </w:r>
          </w:p>
          <w:p w14:paraId="47D67D82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(MEDIA_ID, RENTAL_DATE, CUSTOMER_ID, RETURN_DATE)</w:t>
            </w:r>
          </w:p>
          <w:p w14:paraId="4670EB9B" w14:textId="3AD1304E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9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09-DEC-2022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NULL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7067B6B2" w14:textId="77777777" w:rsid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4B69C6"/>
                <w:sz w:val="18"/>
                <w:szCs w:val="18"/>
              </w:rPr>
            </w:pPr>
          </w:p>
          <w:p w14:paraId="3F79F3D7" w14:textId="5CA63C64" w:rsidR="00C06689" w:rsidRDefault="00C06689" w:rsidP="00C06689">
            <w:pPr>
              <w:shd w:val="clear" w:color="auto" w:fill="FFFFFF" w:themeFill="background1"/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lastRenderedPageBreak/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RENTAL_HISTORY;</w:t>
            </w:r>
          </w:p>
          <w:p w14:paraId="42F97FB8" w14:textId="77777777" w:rsid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  <w:p w14:paraId="3DE28A18" w14:textId="034CCDB7" w:rsidR="003B63A5" w:rsidRDefault="007E3BE1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  <w:r>
              <w:rPr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47CA758" wp14:editId="06668022">
                  <wp:extent cx="5162890" cy="1440873"/>
                  <wp:effectExtent l="0" t="0" r="6350" b="0"/>
                  <wp:docPr id="42" name="Picture 42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picture containing table&#10;&#10;Description automatically generated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782" cy="1443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15DE6E" w14:textId="12075207" w:rsidR="003B63A5" w:rsidRPr="00824059" w:rsidRDefault="003B63A5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</w:tc>
      </w:tr>
      <w:tr w:rsidR="00824059" w14:paraId="5C47F78A" w14:textId="77777777" w:rsidTr="00824059">
        <w:trPr>
          <w:trHeight w:val="371"/>
        </w:trPr>
        <w:tc>
          <w:tcPr>
            <w:tcW w:w="9016" w:type="dxa"/>
            <w:shd w:val="clear" w:color="auto" w:fill="8EAADB" w:themeFill="accent1" w:themeFillTint="99"/>
          </w:tcPr>
          <w:p w14:paraId="21DAA711" w14:textId="49A971FD" w:rsidR="00824059" w:rsidRDefault="00824059" w:rsidP="00824059">
            <w:pPr>
              <w:pStyle w:val="ListParagraph"/>
              <w:ind w:left="0" w:firstLine="0"/>
              <w:jc w:val="both"/>
              <w:rPr>
                <w:b/>
                <w:bCs/>
                <w:color w:val="000000"/>
                <w:bdr w:val="none" w:sz="0" w:space="0" w:color="auto" w:frame="1"/>
              </w:rPr>
            </w:pPr>
            <w:r w:rsidRPr="00824059">
              <w:rPr>
                <w:b/>
                <w:bCs/>
                <w:lang w:val="en-GB"/>
              </w:rPr>
              <w:lastRenderedPageBreak/>
              <w:t>ORARENT_STAR_BILLINGS</w:t>
            </w:r>
          </w:p>
        </w:tc>
      </w:tr>
      <w:tr w:rsidR="00824059" w14:paraId="36141015" w14:textId="77777777" w:rsidTr="00824059">
        <w:trPr>
          <w:trHeight w:val="371"/>
        </w:trPr>
        <w:tc>
          <w:tcPr>
            <w:tcW w:w="9016" w:type="dxa"/>
            <w:shd w:val="clear" w:color="auto" w:fill="FFFFFF" w:themeFill="background1"/>
          </w:tcPr>
          <w:p w14:paraId="28640D1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ORARENT STAR BILLINGS INSERTS</w:t>
            </w:r>
          </w:p>
          <w:p w14:paraId="21571468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1</w:t>
            </w:r>
          </w:p>
          <w:p w14:paraId="24B6A696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0E2182F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1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om Hanks plays the role of Forrest Gump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6A8FEB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0C41726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2</w:t>
            </w:r>
          </w:p>
          <w:p w14:paraId="45CF8A4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45F9897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2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Jim Carrey is Truman Burbank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111C27E7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003371D5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3 </w:t>
            </w:r>
          </w:p>
          <w:p w14:paraId="50A2B29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0CAA7699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3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Keanu Reeves is Neo in The Matrix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0294735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141AC84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>-- ROW 4</w:t>
            </w:r>
          </w:p>
          <w:p w14:paraId="6282DBB5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5133A644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4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6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Sam Worthington is Jake Sully in Avatar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57E4DA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1976D0E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5 </w:t>
            </w:r>
          </w:p>
          <w:p w14:paraId="7E39B6DC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072920EB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5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Eddie Murphy is Donkey in Shrek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4FE088C0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</w:p>
          <w:p w14:paraId="73EAFC1F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i/>
                <w:iCs/>
                <w:color w:val="AAAAAA"/>
                <w:sz w:val="18"/>
                <w:szCs w:val="18"/>
              </w:rPr>
              <w:t xml:space="preserve">-- ROW 6 </w:t>
            </w:r>
          </w:p>
          <w:p w14:paraId="18D73151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INSERT INTO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(ACTOR_ID, TITLE_ID, COMMENTS)</w:t>
            </w:r>
          </w:p>
          <w:p w14:paraId="128BB43D" w14:textId="77777777" w:rsidR="00007417" w:rsidRDefault="00007417" w:rsidP="00007417">
            <w:pPr>
              <w:spacing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VALUES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 (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1006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5D27"/>
                <w:sz w:val="18"/>
                <w:szCs w:val="18"/>
              </w:rPr>
              <w:t>3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448C27"/>
                <w:sz w:val="18"/>
                <w:szCs w:val="18"/>
              </w:rPr>
              <w:t>Tom Cruise is Ethan Hunt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'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>);</w:t>
            </w:r>
          </w:p>
          <w:p w14:paraId="379EDF55" w14:textId="55D8B9DB" w:rsidR="003B63A5" w:rsidRDefault="003B63A5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</w:p>
          <w:p w14:paraId="765EF5AD" w14:textId="1C161CF4" w:rsidR="00C06689" w:rsidRPr="00C06689" w:rsidRDefault="00C06689" w:rsidP="00C06689">
            <w:pPr>
              <w:shd w:val="clear" w:color="auto" w:fill="FFFFFF" w:themeFill="background1"/>
              <w:spacing w:after="160" w:line="270" w:lineRule="atLeast"/>
              <w:rPr>
                <w:rFonts w:ascii="Menlo" w:hAnsi="Menlo" w:cs="Menlo"/>
                <w:color w:val="333333"/>
                <w:sz w:val="18"/>
                <w:szCs w:val="18"/>
              </w:rPr>
            </w:pPr>
            <w:r>
              <w:rPr>
                <w:rFonts w:ascii="Menlo" w:hAnsi="Menlo" w:cs="Menlo"/>
                <w:color w:val="4B69C6"/>
                <w:sz w:val="18"/>
                <w:szCs w:val="18"/>
              </w:rPr>
              <w:t>SELECT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777777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B69C6"/>
                <w:sz w:val="18"/>
                <w:szCs w:val="18"/>
              </w:rPr>
              <w:t>FROM</w:t>
            </w:r>
            <w:r>
              <w:rPr>
                <w:rFonts w:ascii="Menlo" w:hAnsi="Menlo" w:cs="Menlo"/>
                <w:color w:val="333333"/>
                <w:sz w:val="18"/>
                <w:szCs w:val="18"/>
              </w:rPr>
              <w:t xml:space="preserve"> ORARENT_STAR_BILLINGS;</w:t>
            </w:r>
          </w:p>
          <w:p w14:paraId="6A5C63A8" w14:textId="09B616ED" w:rsidR="00824059" w:rsidRDefault="007E3BE1" w:rsidP="00824059">
            <w:pPr>
              <w:pStyle w:val="ListParagraph"/>
              <w:ind w:left="0" w:firstLine="0"/>
              <w:jc w:val="both"/>
              <w:rPr>
                <w:color w:val="000000"/>
                <w:bdr w:val="none" w:sz="0" w:space="0" w:color="auto" w:frame="1"/>
              </w:rPr>
            </w:pPr>
            <w:r>
              <w:rPr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99A3533" wp14:editId="00A77AD3">
                  <wp:extent cx="5070763" cy="1789879"/>
                  <wp:effectExtent l="0" t="0" r="0" b="1270"/>
                  <wp:docPr id="43" name="Picture 4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Graphical user interface, application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6553" cy="1795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063460" w14:textId="26C4E39A" w:rsidR="003B63A5" w:rsidRPr="00824059" w:rsidRDefault="003B63A5" w:rsidP="00824059">
            <w:pPr>
              <w:pStyle w:val="ListParagraph"/>
              <w:ind w:left="0" w:firstLine="0"/>
              <w:jc w:val="both"/>
              <w:rPr>
                <w:b/>
                <w:bCs/>
                <w:lang w:val="en-GB"/>
              </w:rPr>
            </w:pPr>
          </w:p>
        </w:tc>
      </w:tr>
    </w:tbl>
    <w:p w14:paraId="52C8665D" w14:textId="46A5DB36" w:rsidR="00426765" w:rsidRPr="00007417" w:rsidRDefault="00007417" w:rsidP="00007417">
      <w:pPr>
        <w:pStyle w:val="ListParagraph"/>
        <w:numPr>
          <w:ilvl w:val="0"/>
          <w:numId w:val="4"/>
        </w:numPr>
        <w:rPr>
          <w:rFonts w:ascii="Segoe UI" w:hAnsi="Segoe UI" w:cs="Segoe UI"/>
          <w:lang w:val="en-GB"/>
        </w:rPr>
      </w:pPr>
      <w:r w:rsidRPr="00007417">
        <w:rPr>
          <w:rFonts w:ascii="Segoe UI" w:hAnsi="Segoe UI" w:cs="Segoe UI"/>
          <w:lang w:val="en-GB"/>
        </w:rPr>
        <w:lastRenderedPageBreak/>
        <w:t>Create an index on the last_name column of the Customers table</w:t>
      </w:r>
      <w:r w:rsidR="00426765" w:rsidRPr="00007417">
        <w:rPr>
          <w:rFonts w:ascii="Segoe UI" w:hAnsi="Segoe UI" w:cs="Segoe UI"/>
        </w:rPr>
        <w:t xml:space="preserve">  </w:t>
      </w:r>
    </w:p>
    <w:p w14:paraId="2C617C17" w14:textId="1CC1CA9C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 xml:space="preserve"> </w:t>
      </w:r>
      <w:r w:rsidR="00DA0046">
        <w:rPr>
          <w:rFonts w:ascii="Segoe UI" w:hAnsi="Segoe UI" w:cs="Segoe UI"/>
          <w:noProof/>
          <w:sz w:val="24"/>
        </w:rPr>
        <w:drawing>
          <wp:inline distT="0" distB="0" distL="0" distR="0" wp14:anchorId="53957C6A" wp14:editId="4A9EBC34">
            <wp:extent cx="5646002" cy="5845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0087" cy="62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E6A5C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i/>
          <w:iCs/>
          <w:color w:val="AAAAAA"/>
          <w:sz w:val="18"/>
          <w:szCs w:val="18"/>
        </w:rPr>
      </w:pPr>
    </w:p>
    <w:p w14:paraId="7B31443F" w14:textId="7AA130EA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 xml:space="preserve">-- creating indexes on the </w:t>
      </w:r>
      <w:proofErr w:type="spellStart"/>
      <w:r>
        <w:rPr>
          <w:rFonts w:ascii="Menlo" w:hAnsi="Menlo" w:cs="Menlo"/>
          <w:i/>
          <w:iCs/>
          <w:color w:val="AAAAAA"/>
          <w:sz w:val="18"/>
          <w:szCs w:val="18"/>
        </w:rPr>
        <w:t>last_name</w:t>
      </w:r>
      <w:proofErr w:type="spellEnd"/>
      <w:r>
        <w:rPr>
          <w:rFonts w:ascii="Menlo" w:hAnsi="Menlo" w:cs="Menlo"/>
          <w:i/>
          <w:iCs/>
          <w:color w:val="AAAAAA"/>
          <w:sz w:val="18"/>
          <w:szCs w:val="18"/>
        </w:rPr>
        <w:t xml:space="preserve"> column of the Customers table.</w:t>
      </w:r>
    </w:p>
    <w:p w14:paraId="2C140D43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INDEX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CUSTOMERS_LAST_NAME_IDX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</w:p>
    <w:p w14:paraId="184D9E3B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ON</w:t>
      </w:r>
      <w:r>
        <w:rPr>
          <w:rFonts w:ascii="Menlo" w:hAnsi="Menlo" w:cs="Menlo"/>
          <w:color w:val="333333"/>
          <w:sz w:val="18"/>
          <w:szCs w:val="18"/>
        </w:rPr>
        <w:t xml:space="preserve"> ORARENT_CUSTOMERS(LAST_NAME);</w:t>
      </w:r>
    </w:p>
    <w:p w14:paraId="194A83E8" w14:textId="79C16D98" w:rsidR="007E3BE1" w:rsidRDefault="007E3BE1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BA2D29B" w14:textId="632492D5" w:rsidR="00602F53" w:rsidRP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>-- verify that the index was created</w:t>
      </w:r>
    </w:p>
    <w:p w14:paraId="363A2A0A" w14:textId="2D8392C8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SELECT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333333"/>
          <w:sz w:val="18"/>
          <w:szCs w:val="18"/>
        </w:rPr>
        <w:t>INDEX_NAME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, </w:t>
      </w:r>
      <w:r>
        <w:rPr>
          <w:rFonts w:ascii="Menlo" w:hAnsi="Menlo" w:cs="Menlo"/>
          <w:color w:val="333333"/>
          <w:sz w:val="18"/>
          <w:szCs w:val="18"/>
        </w:rPr>
        <w:t>TABLE_NAME</w:t>
      </w:r>
    </w:p>
    <w:p w14:paraId="706B8331" w14:textId="3F288AF4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FROM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333333"/>
          <w:sz w:val="18"/>
          <w:szCs w:val="18"/>
        </w:rPr>
        <w:t>USER_INDEXES</w:t>
      </w:r>
    </w:p>
    <w:p w14:paraId="6794EC87" w14:textId="66330DDA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where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333333"/>
          <w:sz w:val="18"/>
          <w:szCs w:val="18"/>
        </w:rPr>
        <w:t>TABLE</w:t>
      </w:r>
      <w:r w:rsidRPr="00677F10">
        <w:rPr>
          <w:rFonts w:ascii="Menlo" w:hAnsi="Menlo" w:cs="Menlo"/>
          <w:color w:val="333333"/>
          <w:sz w:val="18"/>
          <w:szCs w:val="18"/>
        </w:rPr>
        <w:t>_</w:t>
      </w:r>
      <w:r>
        <w:rPr>
          <w:rFonts w:ascii="Menlo" w:hAnsi="Menlo" w:cs="Menlo"/>
          <w:color w:val="333333"/>
          <w:sz w:val="18"/>
          <w:szCs w:val="18"/>
        </w:rPr>
        <w:t xml:space="preserve">NAME </w:t>
      </w:r>
      <w:r w:rsidRPr="00677F10">
        <w:rPr>
          <w:rFonts w:ascii="Menlo" w:hAnsi="Menlo" w:cs="Menlo"/>
          <w:color w:val="777777"/>
          <w:sz w:val="18"/>
          <w:szCs w:val="18"/>
        </w:rPr>
        <w:t>=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448C27"/>
          <w:sz w:val="18"/>
          <w:szCs w:val="18"/>
        </w:rPr>
        <w:t>ORARENT_CUSTOMERS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333333"/>
          <w:sz w:val="18"/>
          <w:szCs w:val="18"/>
        </w:rPr>
        <w:t>;</w:t>
      </w:r>
    </w:p>
    <w:p w14:paraId="7FF5C50D" w14:textId="77777777" w:rsidR="00426765" w:rsidRPr="009E6E33" w:rsidRDefault="00426765" w:rsidP="00677F10">
      <w:pPr>
        <w:jc w:val="both"/>
        <w:rPr>
          <w:rFonts w:ascii="Segoe UI" w:hAnsi="Segoe UI" w:cs="Segoe UI"/>
          <w:lang w:val="en-GB"/>
        </w:rPr>
      </w:pPr>
    </w:p>
    <w:p w14:paraId="75DFC0EA" w14:textId="53F61278" w:rsidR="00677F10" w:rsidRPr="00602F53" w:rsidRDefault="00F1552A" w:rsidP="00602F53">
      <w:pPr>
        <w:pStyle w:val="ListParagraph"/>
        <w:numPr>
          <w:ilvl w:val="0"/>
          <w:numId w:val="4"/>
        </w:numPr>
        <w:jc w:val="both"/>
        <w:rPr>
          <w:rFonts w:ascii="Segoe UI" w:hAnsi="Segoe UI" w:cs="Segoe UI"/>
          <w:sz w:val="24"/>
          <w:lang w:val="en-GB"/>
        </w:rPr>
      </w:pPr>
      <w:r w:rsidRPr="00F1552A">
        <w:rPr>
          <w:rFonts w:ascii="Segoe UI" w:hAnsi="Segoe UI" w:cs="Segoe UI"/>
          <w:sz w:val="24"/>
          <w:lang w:val="en-GB"/>
        </w:rPr>
        <w:t xml:space="preserve">Create a view called TITLE_UNAVAIL to show the movie titles and media_id of the media not returned yet. </w:t>
      </w:r>
    </w:p>
    <w:p w14:paraId="1430397D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i/>
          <w:iCs/>
          <w:color w:val="AAAAAA"/>
          <w:sz w:val="18"/>
          <w:szCs w:val="18"/>
        </w:rPr>
      </w:pPr>
    </w:p>
    <w:p w14:paraId="0DA647D6" w14:textId="70D771A8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 xml:space="preserve">-- Create a view called TITLE_UNAVAIL to show the movie titles and </w:t>
      </w:r>
      <w:proofErr w:type="spellStart"/>
      <w:r>
        <w:rPr>
          <w:rFonts w:ascii="Menlo" w:hAnsi="Menlo" w:cs="Menlo"/>
          <w:i/>
          <w:iCs/>
          <w:color w:val="AAAAAA"/>
          <w:sz w:val="18"/>
          <w:szCs w:val="18"/>
        </w:rPr>
        <w:t>media_id</w:t>
      </w:r>
      <w:proofErr w:type="spellEnd"/>
      <w:r>
        <w:rPr>
          <w:rFonts w:ascii="Menlo" w:hAnsi="Menlo" w:cs="Menlo"/>
          <w:i/>
          <w:iCs/>
          <w:color w:val="AAAAAA"/>
          <w:sz w:val="18"/>
          <w:szCs w:val="18"/>
        </w:rPr>
        <w:t xml:space="preserve"> of the media not returned yet. The view should not allow any DML operations.</w:t>
      </w:r>
    </w:p>
    <w:p w14:paraId="3F1E8787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CREATE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VIEW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b/>
          <w:bCs/>
          <w:color w:val="AA3731"/>
          <w:sz w:val="18"/>
          <w:szCs w:val="18"/>
        </w:rPr>
        <w:t>TITLE_UNAVAIL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AS</w:t>
      </w:r>
    </w:p>
    <w:p w14:paraId="11421505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SELECT</w:t>
      </w:r>
      <w:r>
        <w:rPr>
          <w:rFonts w:ascii="Menlo" w:hAnsi="Menlo" w:cs="Menlo"/>
          <w:color w:val="333333"/>
          <w:sz w:val="18"/>
          <w:szCs w:val="18"/>
        </w:rPr>
        <w:t xml:space="preserve"> TITLE, MEDIA_ID</w:t>
      </w:r>
    </w:p>
    <w:p w14:paraId="2F2D2587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FROM</w:t>
      </w:r>
      <w:r>
        <w:rPr>
          <w:rFonts w:ascii="Menlo" w:hAnsi="Menlo" w:cs="Menlo"/>
          <w:color w:val="333333"/>
          <w:sz w:val="18"/>
          <w:szCs w:val="18"/>
        </w:rPr>
        <w:t xml:space="preserve"> ORARENT_MEDIA </w:t>
      </w:r>
      <w:r>
        <w:rPr>
          <w:rFonts w:ascii="Menlo" w:hAnsi="Menlo" w:cs="Menlo"/>
          <w:color w:val="4B69C6"/>
          <w:sz w:val="18"/>
          <w:szCs w:val="18"/>
        </w:rPr>
        <w:t>NATURAL JOIN</w:t>
      </w:r>
      <w:r>
        <w:rPr>
          <w:rFonts w:ascii="Menlo" w:hAnsi="Menlo" w:cs="Menlo"/>
          <w:color w:val="333333"/>
          <w:sz w:val="18"/>
          <w:szCs w:val="18"/>
        </w:rPr>
        <w:t xml:space="preserve"> ORARENT_MOVIES</w:t>
      </w:r>
    </w:p>
    <w:p w14:paraId="7205752C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WHERE</w:t>
      </w:r>
      <w:r>
        <w:rPr>
          <w:rFonts w:ascii="Menlo" w:hAnsi="Menlo" w:cs="Menlo"/>
          <w:color w:val="333333"/>
          <w:sz w:val="18"/>
          <w:szCs w:val="18"/>
        </w:rPr>
        <w:t xml:space="preserve"> MEDIA_ID </w:t>
      </w:r>
      <w:r>
        <w:rPr>
          <w:rFonts w:ascii="Menlo" w:hAnsi="Menlo" w:cs="Menlo"/>
          <w:color w:val="4B69C6"/>
          <w:sz w:val="18"/>
          <w:szCs w:val="18"/>
        </w:rPr>
        <w:t>IN</w:t>
      </w:r>
      <w:r>
        <w:rPr>
          <w:rFonts w:ascii="Menlo" w:hAnsi="Menlo" w:cs="Menlo"/>
          <w:color w:val="333333"/>
          <w:sz w:val="18"/>
          <w:szCs w:val="18"/>
        </w:rPr>
        <w:t xml:space="preserve"> (</w:t>
      </w:r>
      <w:r>
        <w:rPr>
          <w:rFonts w:ascii="Menlo" w:hAnsi="Menlo" w:cs="Menlo"/>
          <w:color w:val="4B69C6"/>
          <w:sz w:val="18"/>
          <w:szCs w:val="18"/>
        </w:rPr>
        <w:t>SELECT</w:t>
      </w:r>
      <w:r>
        <w:rPr>
          <w:rFonts w:ascii="Menlo" w:hAnsi="Menlo" w:cs="Menlo"/>
          <w:color w:val="333333"/>
          <w:sz w:val="18"/>
          <w:szCs w:val="18"/>
        </w:rPr>
        <w:t xml:space="preserve"> MEDIA_ID </w:t>
      </w:r>
      <w:r>
        <w:rPr>
          <w:rFonts w:ascii="Menlo" w:hAnsi="Menlo" w:cs="Menlo"/>
          <w:color w:val="4B69C6"/>
          <w:sz w:val="18"/>
          <w:szCs w:val="18"/>
        </w:rPr>
        <w:t>FROM</w:t>
      </w:r>
      <w:r>
        <w:rPr>
          <w:rFonts w:ascii="Menlo" w:hAnsi="Menlo" w:cs="Menlo"/>
          <w:color w:val="333333"/>
          <w:sz w:val="18"/>
          <w:szCs w:val="18"/>
        </w:rPr>
        <w:t xml:space="preserve"> ORARENT_RENTAL_HISTORY </w:t>
      </w:r>
      <w:r>
        <w:rPr>
          <w:rFonts w:ascii="Menlo" w:hAnsi="Menlo" w:cs="Menlo"/>
          <w:color w:val="4B69C6"/>
          <w:sz w:val="18"/>
          <w:szCs w:val="18"/>
        </w:rPr>
        <w:t>WHERE</w:t>
      </w:r>
      <w:r>
        <w:rPr>
          <w:rFonts w:ascii="Menlo" w:hAnsi="Menlo" w:cs="Menlo"/>
          <w:color w:val="333333"/>
          <w:sz w:val="18"/>
          <w:szCs w:val="18"/>
        </w:rPr>
        <w:t xml:space="preserve"> RETURN_DATE </w:t>
      </w:r>
      <w:r>
        <w:rPr>
          <w:rFonts w:ascii="Menlo" w:hAnsi="Menlo" w:cs="Menlo"/>
          <w:color w:val="4B69C6"/>
          <w:sz w:val="18"/>
          <w:szCs w:val="18"/>
        </w:rPr>
        <w:t>IS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NULL</w:t>
      </w:r>
      <w:r>
        <w:rPr>
          <w:rFonts w:ascii="Menlo" w:hAnsi="Menlo" w:cs="Menlo"/>
          <w:color w:val="333333"/>
          <w:sz w:val="18"/>
          <w:szCs w:val="18"/>
        </w:rPr>
        <w:t>)</w:t>
      </w:r>
    </w:p>
    <w:p w14:paraId="566CFD9D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WITH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4B69C6"/>
          <w:sz w:val="18"/>
          <w:szCs w:val="18"/>
        </w:rPr>
        <w:t>READ</w:t>
      </w:r>
      <w:r>
        <w:rPr>
          <w:rFonts w:ascii="Menlo" w:hAnsi="Menlo" w:cs="Menlo"/>
          <w:color w:val="333333"/>
          <w:sz w:val="18"/>
          <w:szCs w:val="18"/>
        </w:rPr>
        <w:t xml:space="preserve"> ONLY;</w:t>
      </w:r>
    </w:p>
    <w:p w14:paraId="1CA4092D" w14:textId="191A22D7" w:rsid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4B69C6"/>
          <w:sz w:val="18"/>
          <w:szCs w:val="18"/>
        </w:rPr>
      </w:pPr>
    </w:p>
    <w:p w14:paraId="1AB74EF3" w14:textId="2159A5F8" w:rsidR="00602F53" w:rsidRP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>-- SQL STATEMENT TO VERIFY THE CREATION OF VIEW ON THE CUSTOMERS TABLE</w:t>
      </w:r>
    </w:p>
    <w:p w14:paraId="2D812AD2" w14:textId="23F8D8DB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SELECT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VIEW_NAME , </w:t>
      </w:r>
      <w:r w:rsidRPr="00677F10">
        <w:rPr>
          <w:rFonts w:ascii="Menlo" w:hAnsi="Menlo" w:cs="Menlo"/>
          <w:color w:val="7A3E9D"/>
          <w:sz w:val="18"/>
          <w:szCs w:val="18"/>
        </w:rPr>
        <w:t>TEXT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, </w:t>
      </w:r>
      <w:r w:rsidRPr="00677F10">
        <w:rPr>
          <w:rFonts w:ascii="Menlo" w:hAnsi="Menlo" w:cs="Menlo"/>
          <w:color w:val="4B69C6"/>
          <w:sz w:val="18"/>
          <w:szCs w:val="18"/>
        </w:rPr>
        <w:t>READ_ONLY</w:t>
      </w:r>
    </w:p>
    <w:p w14:paraId="4F549254" w14:textId="77777777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FROM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USER_VIEWS</w:t>
      </w:r>
    </w:p>
    <w:p w14:paraId="7A7E8AC3" w14:textId="5A383D46" w:rsid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WHERE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VIEW_NAME </w:t>
      </w:r>
      <w:r w:rsidRPr="00677F10">
        <w:rPr>
          <w:rFonts w:ascii="Menlo" w:hAnsi="Menlo" w:cs="Menlo"/>
          <w:color w:val="777777"/>
          <w:sz w:val="18"/>
          <w:szCs w:val="18"/>
        </w:rPr>
        <w:t>=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448C27"/>
          <w:sz w:val="18"/>
          <w:szCs w:val="18"/>
        </w:rPr>
        <w:t>TITLE_UNAVAIL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333333"/>
          <w:sz w:val="18"/>
          <w:szCs w:val="18"/>
        </w:rPr>
        <w:t>;</w:t>
      </w:r>
    </w:p>
    <w:p w14:paraId="3A939F5D" w14:textId="77777777" w:rsidR="00602F53" w:rsidRPr="00677F10" w:rsidRDefault="00602F53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</w:p>
    <w:p w14:paraId="19F84858" w14:textId="3E0D6C3A" w:rsidR="007E3BE1" w:rsidRDefault="00602F53" w:rsidP="00F1552A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  <w:r>
        <w:rPr>
          <w:rFonts w:ascii="Segoe UI" w:hAnsi="Segoe UI" w:cs="Segoe UI"/>
          <w:noProof/>
          <w:sz w:val="24"/>
          <w:lang w:val="en-GB"/>
        </w:rPr>
        <w:drawing>
          <wp:inline distT="0" distB="0" distL="0" distR="0" wp14:anchorId="23FDC32A" wp14:editId="44C52564">
            <wp:extent cx="5731510" cy="1390015"/>
            <wp:effectExtent l="0" t="0" r="0" b="0"/>
            <wp:docPr id="35" name="Picture 3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1B46" w14:textId="222F6DD2" w:rsidR="00DA0046" w:rsidRDefault="00DA0046" w:rsidP="00DA004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7BC970CC" w14:textId="77777777" w:rsidR="00602F53" w:rsidRPr="00602F53" w:rsidRDefault="00602F53" w:rsidP="00602F53">
      <w:pPr>
        <w:pStyle w:val="ListParagraph"/>
        <w:ind w:left="720" w:firstLine="0"/>
        <w:jc w:val="both"/>
        <w:rPr>
          <w:rFonts w:ascii="Segoe UI" w:hAnsi="Segoe UI" w:cs="Segoe UI"/>
          <w:i/>
          <w:iCs/>
          <w:sz w:val="24"/>
          <w:lang w:val="en-GB"/>
        </w:rPr>
      </w:pPr>
      <w:r w:rsidRPr="00602F53">
        <w:rPr>
          <w:rFonts w:ascii="Segoe UI" w:hAnsi="Segoe UI" w:cs="Segoe UI"/>
          <w:i/>
          <w:iCs/>
          <w:sz w:val="24"/>
          <w:lang w:val="en-GB"/>
        </w:rPr>
        <w:t xml:space="preserve">Note: </w:t>
      </w:r>
      <w:r w:rsidRPr="00602F53">
        <w:rPr>
          <w:rFonts w:ascii="Segoe UI" w:hAnsi="Segoe UI" w:cs="Segoe UI"/>
          <w:i/>
          <w:iCs/>
          <w:sz w:val="24"/>
          <w:lang w:val="en-GB"/>
        </w:rPr>
        <w:t>Note: The movies that will be returned by a select statement on the view are "Shrek" and "Avatar", as their return dates are null (indicating that they are currently on loan).</w:t>
      </w:r>
    </w:p>
    <w:p w14:paraId="1094DE2B" w14:textId="04F3BA97" w:rsidR="00602F53" w:rsidRDefault="00602F53" w:rsidP="00DA004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1549E2F6" w14:textId="4E94C25F" w:rsidR="00602F53" w:rsidRDefault="00602F53" w:rsidP="00DA004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3BF18988" w14:textId="3C360A23" w:rsidR="00602F53" w:rsidRDefault="00602F53" w:rsidP="00DA004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02FB17E" w14:textId="77777777" w:rsidR="00602F53" w:rsidRDefault="00602F53" w:rsidP="00DA0046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6F3D399D" w14:textId="4223F516" w:rsidR="00426765" w:rsidRPr="008D5EAF" w:rsidRDefault="00426765" w:rsidP="00007417">
      <w:pPr>
        <w:pStyle w:val="ListParagraph"/>
        <w:numPr>
          <w:ilvl w:val="0"/>
          <w:numId w:val="4"/>
        </w:numPr>
        <w:jc w:val="both"/>
        <w:rPr>
          <w:rFonts w:ascii="Segoe UI" w:hAnsi="Segoe UI" w:cs="Segoe UI"/>
          <w:sz w:val="24"/>
          <w:lang w:val="en-GB"/>
        </w:rPr>
      </w:pPr>
      <w:r w:rsidRPr="00426765">
        <w:rPr>
          <w:rFonts w:ascii="Segoe UI" w:hAnsi="Segoe UI" w:cs="Segoe UI"/>
          <w:sz w:val="24"/>
          <w:lang w:val="en-GB"/>
        </w:rPr>
        <w:lastRenderedPageBreak/>
        <w:t xml:space="preserve">Create a synonym for the TITLE_UNAVAIL view. </w:t>
      </w:r>
    </w:p>
    <w:p w14:paraId="3FE5A033" w14:textId="7646F783" w:rsidR="009B69CB" w:rsidRPr="006B3C41" w:rsidRDefault="00426765" w:rsidP="006B3C41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 xml:space="preserve"> </w:t>
      </w:r>
    </w:p>
    <w:p w14:paraId="0D5DDCD3" w14:textId="4F7CFAB5" w:rsidR="009B69CB" w:rsidRDefault="006B3C41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>
        <w:rPr>
          <w:rFonts w:ascii="Segoe UI" w:hAnsi="Segoe UI" w:cs="Segoe UI"/>
          <w:noProof/>
          <w:sz w:val="24"/>
        </w:rPr>
        <w:drawing>
          <wp:inline distT="0" distB="0" distL="0" distR="0" wp14:anchorId="08AAD197" wp14:editId="7CF1FB4F">
            <wp:extent cx="5731510" cy="743585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B3EDA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i/>
          <w:iCs/>
          <w:color w:val="AAAAAA"/>
          <w:sz w:val="18"/>
          <w:szCs w:val="18"/>
        </w:rPr>
      </w:pPr>
    </w:p>
    <w:p w14:paraId="5523FE86" w14:textId="356EA84C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i/>
          <w:iCs/>
          <w:color w:val="AAAAAA"/>
          <w:sz w:val="18"/>
          <w:szCs w:val="18"/>
        </w:rPr>
        <w:t>-- SQL STATEMENT TO VERIFY THE CREATION OF SYNONYM ON THE CUSTOMERS TABLE</w:t>
      </w:r>
    </w:p>
    <w:p w14:paraId="60E842D4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SELECT</w:t>
      </w:r>
      <w:r>
        <w:rPr>
          <w:rFonts w:ascii="Menlo" w:hAnsi="Menlo" w:cs="Menlo"/>
          <w:color w:val="333333"/>
          <w:sz w:val="18"/>
          <w:szCs w:val="18"/>
        </w:rPr>
        <w:t xml:space="preserve"> SYNONYM_NAME, TABLE_OWNER, TABLE_NAME</w:t>
      </w:r>
    </w:p>
    <w:p w14:paraId="4958AB49" w14:textId="77777777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FROM</w:t>
      </w:r>
      <w:r>
        <w:rPr>
          <w:rFonts w:ascii="Menlo" w:hAnsi="Menlo" w:cs="Menlo"/>
          <w:color w:val="333333"/>
          <w:sz w:val="18"/>
          <w:szCs w:val="18"/>
        </w:rPr>
        <w:t xml:space="preserve"> USER_SYNONYMS</w:t>
      </w:r>
    </w:p>
    <w:p w14:paraId="1F4D00EE" w14:textId="751B5A93" w:rsidR="00602F53" w:rsidRDefault="00602F53" w:rsidP="00602F53">
      <w:pPr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>
        <w:rPr>
          <w:rFonts w:ascii="Menlo" w:hAnsi="Menlo" w:cs="Menlo"/>
          <w:color w:val="4B69C6"/>
          <w:sz w:val="18"/>
          <w:szCs w:val="18"/>
        </w:rPr>
        <w:t>WHERE</w:t>
      </w:r>
      <w:r>
        <w:rPr>
          <w:rFonts w:ascii="Menlo" w:hAnsi="Menlo" w:cs="Menlo"/>
          <w:color w:val="333333"/>
          <w:sz w:val="18"/>
          <w:szCs w:val="18"/>
        </w:rPr>
        <w:t xml:space="preserve"> SYNONYM_NAME </w:t>
      </w:r>
      <w:r>
        <w:rPr>
          <w:rFonts w:ascii="Menlo" w:hAnsi="Menlo" w:cs="Menlo"/>
          <w:color w:val="777777"/>
          <w:sz w:val="18"/>
          <w:szCs w:val="18"/>
        </w:rPr>
        <w:t>=</w:t>
      </w:r>
      <w:r>
        <w:rPr>
          <w:rFonts w:ascii="Menlo" w:hAnsi="Menlo" w:cs="Menlo"/>
          <w:color w:val="333333"/>
          <w:sz w:val="18"/>
          <w:szCs w:val="18"/>
        </w:rPr>
        <w:t xml:space="preserve"> </w:t>
      </w:r>
      <w:r>
        <w:rPr>
          <w:rFonts w:ascii="Menlo" w:hAnsi="Menlo" w:cs="Menlo"/>
          <w:color w:val="777777"/>
          <w:sz w:val="18"/>
          <w:szCs w:val="18"/>
        </w:rPr>
        <w:t>'</w:t>
      </w:r>
      <w:r>
        <w:rPr>
          <w:rFonts w:ascii="Menlo" w:hAnsi="Menlo" w:cs="Menlo"/>
          <w:color w:val="448C27"/>
          <w:sz w:val="18"/>
          <w:szCs w:val="18"/>
        </w:rPr>
        <w:t>MOVIES_ON_LOAN</w:t>
      </w:r>
      <w:r>
        <w:rPr>
          <w:rFonts w:ascii="Menlo" w:hAnsi="Menlo" w:cs="Menlo"/>
          <w:color w:val="777777"/>
          <w:sz w:val="18"/>
          <w:szCs w:val="18"/>
        </w:rPr>
        <w:t>'</w:t>
      </w:r>
      <w:r>
        <w:rPr>
          <w:rFonts w:ascii="Menlo" w:hAnsi="Menlo" w:cs="Menlo"/>
          <w:color w:val="333333"/>
          <w:sz w:val="18"/>
          <w:szCs w:val="18"/>
        </w:rPr>
        <w:t>;</w:t>
      </w:r>
    </w:p>
    <w:p w14:paraId="7F0A6BE9" w14:textId="08E729D5" w:rsidR="009B69CB" w:rsidRDefault="009B69CB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73C94F1" w14:textId="6CF679D4" w:rsidR="00602F53" w:rsidRPr="00602F53" w:rsidRDefault="00602F53" w:rsidP="00602F53">
      <w:pPr>
        <w:spacing w:line="270" w:lineRule="atLeast"/>
        <w:rPr>
          <w:rFonts w:ascii="Menlo" w:hAnsi="Menlo" w:cs="Menlo"/>
          <w:color w:val="333333"/>
          <w:sz w:val="18"/>
          <w:szCs w:val="18"/>
        </w:rPr>
      </w:pPr>
      <w:r>
        <w:rPr>
          <w:rFonts w:ascii="Segoe UI" w:hAnsi="Segoe UI" w:cs="Segoe UI"/>
        </w:rPr>
        <w:tab/>
      </w:r>
      <w:r>
        <w:rPr>
          <w:rFonts w:ascii="Menlo" w:hAnsi="Menlo" w:cs="Menlo"/>
          <w:i/>
          <w:iCs/>
          <w:color w:val="AAAAAA"/>
          <w:sz w:val="18"/>
          <w:szCs w:val="18"/>
        </w:rPr>
        <w:t>-- Create a synonym for the TITLE_UNAVAIL view.</w:t>
      </w:r>
    </w:p>
    <w:p w14:paraId="6FFD6364" w14:textId="77777777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SELECT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SYNONYM_NAME, TABLE_OWNER, TABLE_NAME</w:t>
      </w:r>
    </w:p>
    <w:p w14:paraId="66DADFBF" w14:textId="77777777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FROM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USER_SYNONYMS</w:t>
      </w:r>
    </w:p>
    <w:p w14:paraId="75C69C4B" w14:textId="77777777" w:rsidR="00677F10" w:rsidRPr="00677F10" w:rsidRDefault="00677F10" w:rsidP="00677F10">
      <w:pPr>
        <w:shd w:val="clear" w:color="auto" w:fill="FFFFFF" w:themeFill="background1"/>
        <w:spacing w:line="270" w:lineRule="atLeast"/>
        <w:ind w:left="720"/>
        <w:rPr>
          <w:rFonts w:ascii="Menlo" w:hAnsi="Menlo" w:cs="Menlo"/>
          <w:color w:val="333333"/>
          <w:sz w:val="18"/>
          <w:szCs w:val="18"/>
        </w:rPr>
      </w:pPr>
      <w:r w:rsidRPr="00677F10">
        <w:rPr>
          <w:rFonts w:ascii="Menlo" w:hAnsi="Menlo" w:cs="Menlo"/>
          <w:color w:val="4B69C6"/>
          <w:sz w:val="18"/>
          <w:szCs w:val="18"/>
        </w:rPr>
        <w:t>WHERE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SYNONYM_NAME </w:t>
      </w:r>
      <w:r w:rsidRPr="00677F10">
        <w:rPr>
          <w:rFonts w:ascii="Menlo" w:hAnsi="Menlo" w:cs="Menlo"/>
          <w:color w:val="777777"/>
          <w:sz w:val="18"/>
          <w:szCs w:val="18"/>
        </w:rPr>
        <w:t>=</w:t>
      </w:r>
      <w:r w:rsidRPr="00677F10">
        <w:rPr>
          <w:rFonts w:ascii="Menlo" w:hAnsi="Menlo" w:cs="Menlo"/>
          <w:color w:val="333333"/>
          <w:sz w:val="18"/>
          <w:szCs w:val="18"/>
        </w:rPr>
        <w:t xml:space="preserve"> 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448C27"/>
          <w:sz w:val="18"/>
          <w:szCs w:val="18"/>
        </w:rPr>
        <w:t>MOVIES_ON_LOAN</w:t>
      </w:r>
      <w:r w:rsidRPr="00677F10">
        <w:rPr>
          <w:rFonts w:ascii="Menlo" w:hAnsi="Menlo" w:cs="Menlo"/>
          <w:color w:val="777777"/>
          <w:sz w:val="18"/>
          <w:szCs w:val="18"/>
        </w:rPr>
        <w:t>'</w:t>
      </w:r>
      <w:r w:rsidRPr="00677F10">
        <w:rPr>
          <w:rFonts w:ascii="Menlo" w:hAnsi="Menlo" w:cs="Menlo"/>
          <w:color w:val="333333"/>
          <w:sz w:val="18"/>
          <w:szCs w:val="18"/>
        </w:rPr>
        <w:t>;</w:t>
      </w:r>
    </w:p>
    <w:p w14:paraId="5F1C48F4" w14:textId="5B27AD61" w:rsidR="009B69CB" w:rsidRDefault="009B69CB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6803969E" w14:textId="69C75B3B" w:rsidR="009B69CB" w:rsidRPr="00602F53" w:rsidRDefault="009B69CB" w:rsidP="00602F53">
      <w:pPr>
        <w:pStyle w:val="Heading1"/>
        <w:jc w:val="both"/>
        <w:rPr>
          <w:rFonts w:ascii="Segoe UI" w:hAnsi="Segoe UI" w:cs="Segoe UI"/>
          <w:sz w:val="28"/>
          <w:szCs w:val="28"/>
        </w:rPr>
      </w:pPr>
      <w:r w:rsidRPr="009B69CB">
        <w:rPr>
          <w:rFonts w:ascii="Segoe UI" w:hAnsi="Segoe UI" w:cs="Segoe UI"/>
          <w:sz w:val="28"/>
          <w:szCs w:val="28"/>
        </w:rPr>
        <w:t>Assumptions</w:t>
      </w:r>
    </w:p>
    <w:p w14:paraId="2BFAC037" w14:textId="4DACBC52" w:rsidR="009B69CB" w:rsidRDefault="009B69CB" w:rsidP="009B69CB"/>
    <w:p w14:paraId="6320FABB" w14:textId="3EAA1568" w:rsidR="008224F3" w:rsidRDefault="008224F3" w:rsidP="009B69CB">
      <w:pPr>
        <w:pStyle w:val="ListParagraph"/>
        <w:numPr>
          <w:ilvl w:val="0"/>
          <w:numId w:val="7"/>
        </w:numPr>
      </w:pPr>
      <w:r w:rsidRPr="008224F3">
        <w:t xml:space="preserve">We have enabled caching for the </w:t>
      </w:r>
      <w:r w:rsidRPr="008224F3">
        <w:rPr>
          <w:b/>
          <w:bCs/>
          <w:highlight w:val="yellow"/>
        </w:rPr>
        <w:t>CUSTOMER_ID_SEQUENCE</w:t>
      </w:r>
      <w:r w:rsidRPr="008224F3">
        <w:t xml:space="preserve"> to improve performance in </w:t>
      </w:r>
      <w:r>
        <w:t xml:space="preserve">the </w:t>
      </w:r>
      <w:r w:rsidRPr="008224F3">
        <w:t xml:space="preserve">busy </w:t>
      </w:r>
      <w:r>
        <w:t xml:space="preserve">orarental </w:t>
      </w:r>
      <w:r w:rsidRPr="008224F3">
        <w:t>video store. With frequent customer visits and many transactions occurring, this will help ensure efficient ID generation.</w:t>
      </w:r>
    </w:p>
    <w:p w14:paraId="1E04174B" w14:textId="77777777" w:rsidR="008224F3" w:rsidRDefault="008224F3" w:rsidP="008224F3">
      <w:pPr>
        <w:pStyle w:val="ListParagraph"/>
        <w:ind w:left="720" w:firstLine="0"/>
      </w:pPr>
    </w:p>
    <w:p w14:paraId="65D2A8C0" w14:textId="178AA6E8" w:rsidR="008224F3" w:rsidRDefault="008224F3" w:rsidP="008224F3">
      <w:pPr>
        <w:pStyle w:val="ListParagraph"/>
        <w:numPr>
          <w:ilvl w:val="0"/>
          <w:numId w:val="7"/>
        </w:numPr>
      </w:pPr>
      <w:r w:rsidRPr="008224F3">
        <w:t xml:space="preserve">To ensure unique primary keys, we have enabled the </w:t>
      </w:r>
      <w:r w:rsidRPr="008224F3">
        <w:rPr>
          <w:i/>
          <w:iCs/>
        </w:rPr>
        <w:t>NOCYCLE</w:t>
      </w:r>
      <w:r w:rsidRPr="008224F3">
        <w:t xml:space="preserve"> option on our sequences. This prevents repetition and eliminates the need for a </w:t>
      </w:r>
      <w:r w:rsidRPr="008224F3">
        <w:rPr>
          <w:i/>
          <w:iCs/>
        </w:rPr>
        <w:t>MINVALUE</w:t>
      </w:r>
      <w:r w:rsidRPr="008224F3">
        <w:t>, as the sequence will not recycle once it reaches its maximum value.</w:t>
      </w:r>
    </w:p>
    <w:p w14:paraId="3F66CCFC" w14:textId="77777777" w:rsidR="008224F3" w:rsidRPr="008224F3" w:rsidRDefault="008224F3" w:rsidP="008224F3">
      <w:pPr>
        <w:pStyle w:val="ListParagraph"/>
        <w:ind w:left="720" w:firstLine="0"/>
      </w:pPr>
    </w:p>
    <w:p w14:paraId="298385F0" w14:textId="3AC8DE10" w:rsidR="00863256" w:rsidRPr="008224F3" w:rsidRDefault="008224F3" w:rsidP="008224F3">
      <w:pPr>
        <w:pStyle w:val="ListParagraph"/>
        <w:numPr>
          <w:ilvl w:val="0"/>
          <w:numId w:val="7"/>
        </w:numPr>
      </w:pPr>
      <w:r w:rsidRPr="008224F3">
        <w:t xml:space="preserve">We have set the </w:t>
      </w:r>
      <w:r w:rsidRPr="008224F3">
        <w:rPr>
          <w:i/>
          <w:iCs/>
        </w:rPr>
        <w:t>MAXVALUE</w:t>
      </w:r>
      <w:r w:rsidRPr="008224F3">
        <w:t xml:space="preserve"> to its default (10^27) as we do not have a specific estimate for the number of customers who will visit the store. This will ensure that our sequence has a sufficiently high maximum value to generate unique primary keys for an uncertain volume of customers.</w:t>
      </w:r>
    </w:p>
    <w:p w14:paraId="683F91C6" w14:textId="4DC0C8DE" w:rsidR="00863256" w:rsidRPr="001412B7" w:rsidRDefault="00863256" w:rsidP="001412B7">
      <w:pPr>
        <w:jc w:val="both"/>
        <w:rPr>
          <w:rFonts w:cstheme="minorHAnsi"/>
        </w:rPr>
      </w:pPr>
    </w:p>
    <w:sectPr w:rsidR="00863256" w:rsidRPr="001412B7" w:rsidSect="00ED220E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CE01A" w14:textId="77777777" w:rsidR="0030694C" w:rsidRDefault="0030694C" w:rsidP="00C203CE">
      <w:r>
        <w:separator/>
      </w:r>
    </w:p>
  </w:endnote>
  <w:endnote w:type="continuationSeparator" w:id="0">
    <w:p w14:paraId="3276FAAE" w14:textId="77777777" w:rsidR="0030694C" w:rsidRDefault="0030694C" w:rsidP="00C203CE">
      <w:r>
        <w:continuationSeparator/>
      </w:r>
    </w:p>
  </w:endnote>
  <w:endnote w:type="continuationNotice" w:id="1">
    <w:p w14:paraId="3907424C" w14:textId="77777777" w:rsidR="0030694C" w:rsidRDefault="003069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D6A94" w14:textId="77777777" w:rsidR="00595020" w:rsidRDefault="00595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FF43C" w14:textId="6F403FE3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AC54A6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" strokecolor="black [3200]" strokeweight=".5pt">
              <v:stroke joinstyle="miter"/>
            </v:line>
          </w:pict>
        </mc:Fallback>
      </mc:AlternateContent>
    </w:r>
    <w:r>
      <w:t xml:space="preserve">Diploma in </w:t>
    </w:r>
    <w:r w:rsidR="00BC0297">
      <w:t>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D77C2" w14:textId="77777777" w:rsidR="00595020" w:rsidRDefault="00595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3CC66" w14:textId="77777777" w:rsidR="0030694C" w:rsidRDefault="0030694C" w:rsidP="00C203CE">
      <w:r>
        <w:separator/>
      </w:r>
    </w:p>
  </w:footnote>
  <w:footnote w:type="continuationSeparator" w:id="0">
    <w:p w14:paraId="6B27A7E2" w14:textId="77777777" w:rsidR="0030694C" w:rsidRDefault="0030694C" w:rsidP="00C203CE">
      <w:r>
        <w:continuationSeparator/>
      </w:r>
    </w:p>
  </w:footnote>
  <w:footnote w:type="continuationNotice" w:id="1">
    <w:p w14:paraId="6F2D41C7" w14:textId="77777777" w:rsidR="0030694C" w:rsidRDefault="003069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5694" w14:textId="77777777" w:rsidR="00595020" w:rsidRDefault="00595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DF49" w14:textId="3616449A" w:rsidR="00553E9A" w:rsidRPr="00325735" w:rsidRDefault="00553E9A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213DA3">
      <w:t xml:space="preserve"> </w:t>
    </w:r>
    <w:r>
      <w:t>ITB</w:t>
    </w:r>
    <w:r w:rsidR="009F091C">
      <w:t>421</w:t>
    </w:r>
    <w:r>
      <w:t xml:space="preserve"> </w:t>
    </w:r>
    <w:r w:rsidR="0045289F">
      <w:t xml:space="preserve">Data </w:t>
    </w:r>
    <w:r w:rsidR="009F091C">
      <w:t>Storage Administr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E2E45" w14:textId="77777777" w:rsidR="00595020" w:rsidRDefault="00595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22878"/>
    <w:multiLevelType w:val="hybridMultilevel"/>
    <w:tmpl w:val="E84686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51D67"/>
    <w:multiLevelType w:val="hybridMultilevel"/>
    <w:tmpl w:val="309E9BDA"/>
    <w:lvl w:ilvl="0" w:tplc="830AA988">
      <w:start w:val="3"/>
      <w:numFmt w:val="bullet"/>
      <w:lvlText w:val=""/>
      <w:lvlJc w:val="left"/>
      <w:pPr>
        <w:ind w:left="1080" w:hanging="360"/>
      </w:pPr>
      <w:rPr>
        <w:rFonts w:ascii="Wingdings" w:eastAsia="Arial" w:hAnsi="Wingdings" w:cs="Segoe U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B25301"/>
    <w:multiLevelType w:val="hybridMultilevel"/>
    <w:tmpl w:val="1C7E8FCC"/>
    <w:lvl w:ilvl="0" w:tplc="FFFFFFFF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D236B"/>
    <w:multiLevelType w:val="hybridMultilevel"/>
    <w:tmpl w:val="ABAA33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F36B3"/>
    <w:multiLevelType w:val="hybridMultilevel"/>
    <w:tmpl w:val="BBFAD74C"/>
    <w:lvl w:ilvl="0" w:tplc="835AA13A">
      <w:numFmt w:val="bullet"/>
      <w:lvlText w:val="-"/>
      <w:lvlJc w:val="left"/>
      <w:pPr>
        <w:ind w:left="-134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-62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9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</w:abstractNum>
  <w:abstractNum w:abstractNumId="5" w15:restartNumberingAfterBreak="0">
    <w:nsid w:val="302F417D"/>
    <w:multiLevelType w:val="hybridMultilevel"/>
    <w:tmpl w:val="9A5070BC"/>
    <w:lvl w:ilvl="0" w:tplc="513CEFC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Menlo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E323E"/>
    <w:multiLevelType w:val="hybridMultilevel"/>
    <w:tmpl w:val="92E006EC"/>
    <w:lvl w:ilvl="0" w:tplc="28C09682">
      <w:start w:val="3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Menlo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0363FC"/>
    <w:multiLevelType w:val="hybridMultilevel"/>
    <w:tmpl w:val="54C228D4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249D5"/>
    <w:multiLevelType w:val="hybridMultilevel"/>
    <w:tmpl w:val="329C063E"/>
    <w:lvl w:ilvl="0" w:tplc="1D34D760">
      <w:start w:val="3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Menlo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1B5994"/>
    <w:multiLevelType w:val="hybridMultilevel"/>
    <w:tmpl w:val="E1CCEBC4"/>
    <w:lvl w:ilvl="0" w:tplc="5BF05DEE">
      <w:start w:val="3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Menlo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37236643">
    <w:abstractNumId w:val="10"/>
  </w:num>
  <w:num w:numId="2" w16cid:durableId="793063090">
    <w:abstractNumId w:val="11"/>
  </w:num>
  <w:num w:numId="3" w16cid:durableId="938297802">
    <w:abstractNumId w:val="7"/>
  </w:num>
  <w:num w:numId="4" w16cid:durableId="1070537271">
    <w:abstractNumId w:val="6"/>
  </w:num>
  <w:num w:numId="5" w16cid:durableId="2073964438">
    <w:abstractNumId w:val="4"/>
  </w:num>
  <w:num w:numId="6" w16cid:durableId="1619215026">
    <w:abstractNumId w:val="3"/>
  </w:num>
  <w:num w:numId="7" w16cid:durableId="339549131">
    <w:abstractNumId w:val="0"/>
  </w:num>
  <w:num w:numId="8" w16cid:durableId="303782721">
    <w:abstractNumId w:val="12"/>
  </w:num>
  <w:num w:numId="9" w16cid:durableId="2122649968">
    <w:abstractNumId w:val="13"/>
  </w:num>
  <w:num w:numId="10" w16cid:durableId="1214578861">
    <w:abstractNumId w:val="5"/>
  </w:num>
  <w:num w:numId="11" w16cid:durableId="602306765">
    <w:abstractNumId w:val="2"/>
  </w:num>
  <w:num w:numId="12" w16cid:durableId="1699621607">
    <w:abstractNumId w:val="9"/>
  </w:num>
  <w:num w:numId="13" w16cid:durableId="1364819259">
    <w:abstractNumId w:val="8"/>
  </w:num>
  <w:num w:numId="14" w16cid:durableId="120810682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Nq0FAOGa1rstAAAA"/>
  </w:docVars>
  <w:rsids>
    <w:rsidRoot w:val="00274AF1"/>
    <w:rsid w:val="00007417"/>
    <w:rsid w:val="000117D4"/>
    <w:rsid w:val="00012465"/>
    <w:rsid w:val="00013D6E"/>
    <w:rsid w:val="00024C97"/>
    <w:rsid w:val="00027C05"/>
    <w:rsid w:val="000305E0"/>
    <w:rsid w:val="000400E0"/>
    <w:rsid w:val="0005347C"/>
    <w:rsid w:val="0005445D"/>
    <w:rsid w:val="00056EB1"/>
    <w:rsid w:val="0006130F"/>
    <w:rsid w:val="00076388"/>
    <w:rsid w:val="00082CCB"/>
    <w:rsid w:val="000A0B49"/>
    <w:rsid w:val="000A51AE"/>
    <w:rsid w:val="000B00E5"/>
    <w:rsid w:val="000B725F"/>
    <w:rsid w:val="000E0D6A"/>
    <w:rsid w:val="000F52AB"/>
    <w:rsid w:val="0010640F"/>
    <w:rsid w:val="00117DF3"/>
    <w:rsid w:val="00120F02"/>
    <w:rsid w:val="00124FE7"/>
    <w:rsid w:val="00125F3B"/>
    <w:rsid w:val="00130A86"/>
    <w:rsid w:val="00132FE8"/>
    <w:rsid w:val="001412B7"/>
    <w:rsid w:val="001429B8"/>
    <w:rsid w:val="00153143"/>
    <w:rsid w:val="00162FB6"/>
    <w:rsid w:val="001702F0"/>
    <w:rsid w:val="00171D73"/>
    <w:rsid w:val="00173D17"/>
    <w:rsid w:val="00193902"/>
    <w:rsid w:val="001B0E57"/>
    <w:rsid w:val="001B351E"/>
    <w:rsid w:val="001B3E10"/>
    <w:rsid w:val="001C48E5"/>
    <w:rsid w:val="001E0256"/>
    <w:rsid w:val="001E78AE"/>
    <w:rsid w:val="001E7A6A"/>
    <w:rsid w:val="001F735F"/>
    <w:rsid w:val="00204E9B"/>
    <w:rsid w:val="00214372"/>
    <w:rsid w:val="00222D59"/>
    <w:rsid w:val="002252A4"/>
    <w:rsid w:val="00241B99"/>
    <w:rsid w:val="0025479E"/>
    <w:rsid w:val="00257253"/>
    <w:rsid w:val="00262781"/>
    <w:rsid w:val="0027050C"/>
    <w:rsid w:val="00270B94"/>
    <w:rsid w:val="00274AF1"/>
    <w:rsid w:val="00276B91"/>
    <w:rsid w:val="002851C2"/>
    <w:rsid w:val="00286246"/>
    <w:rsid w:val="002A208A"/>
    <w:rsid w:val="002B13A5"/>
    <w:rsid w:val="002B6605"/>
    <w:rsid w:val="002D07BD"/>
    <w:rsid w:val="002D6B5F"/>
    <w:rsid w:val="002F0791"/>
    <w:rsid w:val="00305FD3"/>
    <w:rsid w:val="0030694C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3F20"/>
    <w:rsid w:val="00376C35"/>
    <w:rsid w:val="003B4777"/>
    <w:rsid w:val="003B63A5"/>
    <w:rsid w:val="003C07CE"/>
    <w:rsid w:val="003C6BAF"/>
    <w:rsid w:val="003D7A4B"/>
    <w:rsid w:val="003E55B5"/>
    <w:rsid w:val="003E7133"/>
    <w:rsid w:val="003F28E8"/>
    <w:rsid w:val="0041573B"/>
    <w:rsid w:val="004221FC"/>
    <w:rsid w:val="00426765"/>
    <w:rsid w:val="00435AEC"/>
    <w:rsid w:val="00435F70"/>
    <w:rsid w:val="00444AE4"/>
    <w:rsid w:val="00452693"/>
    <w:rsid w:val="0045289F"/>
    <w:rsid w:val="004544BE"/>
    <w:rsid w:val="00456696"/>
    <w:rsid w:val="00462D4D"/>
    <w:rsid w:val="00463A1B"/>
    <w:rsid w:val="00465A6C"/>
    <w:rsid w:val="00467BC0"/>
    <w:rsid w:val="00476640"/>
    <w:rsid w:val="00483DC4"/>
    <w:rsid w:val="00493FFE"/>
    <w:rsid w:val="004A6B70"/>
    <w:rsid w:val="004C117C"/>
    <w:rsid w:val="004C22D3"/>
    <w:rsid w:val="004C7127"/>
    <w:rsid w:val="004D03B6"/>
    <w:rsid w:val="004E31A5"/>
    <w:rsid w:val="004F2298"/>
    <w:rsid w:val="004F636F"/>
    <w:rsid w:val="00503CC1"/>
    <w:rsid w:val="0051603B"/>
    <w:rsid w:val="00535937"/>
    <w:rsid w:val="0054391F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95020"/>
    <w:rsid w:val="005B11CF"/>
    <w:rsid w:val="005B26BC"/>
    <w:rsid w:val="005D0F85"/>
    <w:rsid w:val="005D29BD"/>
    <w:rsid w:val="005E3273"/>
    <w:rsid w:val="005E4C09"/>
    <w:rsid w:val="005F27B1"/>
    <w:rsid w:val="005F36CF"/>
    <w:rsid w:val="006001DA"/>
    <w:rsid w:val="00600D78"/>
    <w:rsid w:val="00602F53"/>
    <w:rsid w:val="00611B1A"/>
    <w:rsid w:val="006736BE"/>
    <w:rsid w:val="00674FD5"/>
    <w:rsid w:val="00676601"/>
    <w:rsid w:val="00677F10"/>
    <w:rsid w:val="006A6B3D"/>
    <w:rsid w:val="006B14FF"/>
    <w:rsid w:val="006B24B7"/>
    <w:rsid w:val="006B30CB"/>
    <w:rsid w:val="006B3C41"/>
    <w:rsid w:val="006D1F96"/>
    <w:rsid w:val="00702D61"/>
    <w:rsid w:val="0071366C"/>
    <w:rsid w:val="0071579B"/>
    <w:rsid w:val="007170D3"/>
    <w:rsid w:val="00717C06"/>
    <w:rsid w:val="00717C4C"/>
    <w:rsid w:val="0072170C"/>
    <w:rsid w:val="00732624"/>
    <w:rsid w:val="007376D6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285F"/>
    <w:rsid w:val="007C655A"/>
    <w:rsid w:val="007C6694"/>
    <w:rsid w:val="007C706C"/>
    <w:rsid w:val="007D1441"/>
    <w:rsid w:val="007D52DB"/>
    <w:rsid w:val="007E3BE1"/>
    <w:rsid w:val="007E69A0"/>
    <w:rsid w:val="007F40D2"/>
    <w:rsid w:val="008015F9"/>
    <w:rsid w:val="008059CF"/>
    <w:rsid w:val="008168A0"/>
    <w:rsid w:val="00822427"/>
    <w:rsid w:val="008224F3"/>
    <w:rsid w:val="00824059"/>
    <w:rsid w:val="008356BB"/>
    <w:rsid w:val="008372F5"/>
    <w:rsid w:val="00842BF4"/>
    <w:rsid w:val="00851513"/>
    <w:rsid w:val="00853DF6"/>
    <w:rsid w:val="00855318"/>
    <w:rsid w:val="00863256"/>
    <w:rsid w:val="00874D11"/>
    <w:rsid w:val="00877718"/>
    <w:rsid w:val="008831A4"/>
    <w:rsid w:val="008A3864"/>
    <w:rsid w:val="008B461F"/>
    <w:rsid w:val="008C2F59"/>
    <w:rsid w:val="008C5105"/>
    <w:rsid w:val="008C78E9"/>
    <w:rsid w:val="008D04D8"/>
    <w:rsid w:val="008D5EAF"/>
    <w:rsid w:val="008F3D1C"/>
    <w:rsid w:val="009030A9"/>
    <w:rsid w:val="00905045"/>
    <w:rsid w:val="009128AA"/>
    <w:rsid w:val="00914DBB"/>
    <w:rsid w:val="0092560D"/>
    <w:rsid w:val="009279AA"/>
    <w:rsid w:val="00930E24"/>
    <w:rsid w:val="009404C3"/>
    <w:rsid w:val="00942017"/>
    <w:rsid w:val="00942ADD"/>
    <w:rsid w:val="0095162C"/>
    <w:rsid w:val="00955D87"/>
    <w:rsid w:val="00955FB7"/>
    <w:rsid w:val="00962FC2"/>
    <w:rsid w:val="0096523B"/>
    <w:rsid w:val="009753C8"/>
    <w:rsid w:val="00976D78"/>
    <w:rsid w:val="0099227D"/>
    <w:rsid w:val="009964EE"/>
    <w:rsid w:val="009B69CB"/>
    <w:rsid w:val="009D72FC"/>
    <w:rsid w:val="009E2B84"/>
    <w:rsid w:val="009E36F8"/>
    <w:rsid w:val="009F091C"/>
    <w:rsid w:val="00A03550"/>
    <w:rsid w:val="00A25D34"/>
    <w:rsid w:val="00A30B4B"/>
    <w:rsid w:val="00A3650F"/>
    <w:rsid w:val="00A36C3F"/>
    <w:rsid w:val="00A42C2E"/>
    <w:rsid w:val="00A71517"/>
    <w:rsid w:val="00A96174"/>
    <w:rsid w:val="00AC4C7E"/>
    <w:rsid w:val="00AC593B"/>
    <w:rsid w:val="00AD15C8"/>
    <w:rsid w:val="00AD28CF"/>
    <w:rsid w:val="00AD60D9"/>
    <w:rsid w:val="00AD7F76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568B2"/>
    <w:rsid w:val="00B62FDC"/>
    <w:rsid w:val="00B6720D"/>
    <w:rsid w:val="00B80B7E"/>
    <w:rsid w:val="00B967CD"/>
    <w:rsid w:val="00B976DD"/>
    <w:rsid w:val="00BA00E6"/>
    <w:rsid w:val="00BC0297"/>
    <w:rsid w:val="00BC4B8D"/>
    <w:rsid w:val="00BC588D"/>
    <w:rsid w:val="00BD11FF"/>
    <w:rsid w:val="00BD55A3"/>
    <w:rsid w:val="00BE5AB9"/>
    <w:rsid w:val="00BF0355"/>
    <w:rsid w:val="00C027F1"/>
    <w:rsid w:val="00C06689"/>
    <w:rsid w:val="00C077A3"/>
    <w:rsid w:val="00C16DEE"/>
    <w:rsid w:val="00C203CE"/>
    <w:rsid w:val="00C2119F"/>
    <w:rsid w:val="00C249F8"/>
    <w:rsid w:val="00C257E9"/>
    <w:rsid w:val="00C27E0A"/>
    <w:rsid w:val="00C327F2"/>
    <w:rsid w:val="00C36D73"/>
    <w:rsid w:val="00C4556B"/>
    <w:rsid w:val="00C50F0E"/>
    <w:rsid w:val="00C554AB"/>
    <w:rsid w:val="00C61C02"/>
    <w:rsid w:val="00C61DC9"/>
    <w:rsid w:val="00C6386E"/>
    <w:rsid w:val="00C67F86"/>
    <w:rsid w:val="00C91A77"/>
    <w:rsid w:val="00C92C95"/>
    <w:rsid w:val="00CA1182"/>
    <w:rsid w:val="00CA27C6"/>
    <w:rsid w:val="00CB402C"/>
    <w:rsid w:val="00CB7C05"/>
    <w:rsid w:val="00CD2015"/>
    <w:rsid w:val="00CE12DB"/>
    <w:rsid w:val="00CE54AA"/>
    <w:rsid w:val="00CF586D"/>
    <w:rsid w:val="00CF6D3E"/>
    <w:rsid w:val="00D2303B"/>
    <w:rsid w:val="00D26E33"/>
    <w:rsid w:val="00D30E63"/>
    <w:rsid w:val="00D361C9"/>
    <w:rsid w:val="00D4103C"/>
    <w:rsid w:val="00D42CD8"/>
    <w:rsid w:val="00D53583"/>
    <w:rsid w:val="00D61874"/>
    <w:rsid w:val="00D64B56"/>
    <w:rsid w:val="00D67405"/>
    <w:rsid w:val="00D72441"/>
    <w:rsid w:val="00D726B7"/>
    <w:rsid w:val="00D856DA"/>
    <w:rsid w:val="00D871EC"/>
    <w:rsid w:val="00D92AA6"/>
    <w:rsid w:val="00D93A31"/>
    <w:rsid w:val="00D9488A"/>
    <w:rsid w:val="00D94A84"/>
    <w:rsid w:val="00DA0046"/>
    <w:rsid w:val="00DA4234"/>
    <w:rsid w:val="00DD1549"/>
    <w:rsid w:val="00DD2001"/>
    <w:rsid w:val="00DE23B9"/>
    <w:rsid w:val="00DE4C8F"/>
    <w:rsid w:val="00DF3689"/>
    <w:rsid w:val="00E054BE"/>
    <w:rsid w:val="00E508F6"/>
    <w:rsid w:val="00E52BAD"/>
    <w:rsid w:val="00E61AA0"/>
    <w:rsid w:val="00E64613"/>
    <w:rsid w:val="00E765C9"/>
    <w:rsid w:val="00E879EE"/>
    <w:rsid w:val="00E90AA8"/>
    <w:rsid w:val="00E95FF2"/>
    <w:rsid w:val="00EA312D"/>
    <w:rsid w:val="00EA46D6"/>
    <w:rsid w:val="00EA7052"/>
    <w:rsid w:val="00EA711D"/>
    <w:rsid w:val="00EB08EB"/>
    <w:rsid w:val="00EB280D"/>
    <w:rsid w:val="00EB2EF6"/>
    <w:rsid w:val="00EC2BFA"/>
    <w:rsid w:val="00EC2DF4"/>
    <w:rsid w:val="00ED220E"/>
    <w:rsid w:val="00EE2BB9"/>
    <w:rsid w:val="00EE6F19"/>
    <w:rsid w:val="00EF18A2"/>
    <w:rsid w:val="00EF34DA"/>
    <w:rsid w:val="00EF60A1"/>
    <w:rsid w:val="00F01E47"/>
    <w:rsid w:val="00F0259A"/>
    <w:rsid w:val="00F12CBE"/>
    <w:rsid w:val="00F1552A"/>
    <w:rsid w:val="00F220AB"/>
    <w:rsid w:val="00F25FCF"/>
    <w:rsid w:val="00F2699A"/>
    <w:rsid w:val="00F27E4D"/>
    <w:rsid w:val="00F31969"/>
    <w:rsid w:val="00F32871"/>
    <w:rsid w:val="00F44BAE"/>
    <w:rsid w:val="00F465FD"/>
    <w:rsid w:val="00F5128C"/>
    <w:rsid w:val="00F66ECA"/>
    <w:rsid w:val="00F741E2"/>
    <w:rsid w:val="00F749DF"/>
    <w:rsid w:val="00F84ED8"/>
    <w:rsid w:val="00F8660F"/>
    <w:rsid w:val="00F9136C"/>
    <w:rsid w:val="00FA06FF"/>
    <w:rsid w:val="00FA5387"/>
    <w:rsid w:val="00FA7781"/>
    <w:rsid w:val="00FB3D29"/>
    <w:rsid w:val="00FB5F41"/>
    <w:rsid w:val="00FC3990"/>
    <w:rsid w:val="00FC60F4"/>
    <w:rsid w:val="00FD0EBB"/>
    <w:rsid w:val="00FD6010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A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 w:line="259" w:lineRule="auto"/>
      <w:ind w:left="426" w:hanging="426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 w:line="259" w:lineRule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 w:line="259" w:lineRule="auto"/>
      <w:ind w:left="426"/>
    </w:pPr>
    <w:rPr>
      <w:rFonts w:asciiTheme="minorHAnsi" w:eastAsiaTheme="minorEastAsia" w:hAnsiTheme="minorHAnsi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/>
    </w:pPr>
    <w:rPr>
      <w:lang w:eastAsia="zh-CN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ind w:left="960" w:hanging="361"/>
    </w:pPr>
    <w:rPr>
      <w:rFonts w:ascii="Arial" w:eastAsia="Arial" w:hAnsi="Arial" w:cs="Arial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rPr>
      <w:rFonts w:ascii="Segoe UI" w:eastAsiaTheme="minorEastAsia" w:hAnsi="Segoe UI" w:cs="Segoe UI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ind w:left="109"/>
    </w:pPr>
    <w:rPr>
      <w:rFonts w:ascii="Arial" w:eastAsia="Arial" w:hAnsi="Arial" w:cs="Arial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  <w:style w:type="table" w:styleId="PlainTable1">
    <w:name w:val="Plain Table 1"/>
    <w:basedOn w:val="TableNormal"/>
    <w:uiPriority w:val="41"/>
    <w:rsid w:val="0082405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2405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240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240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240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82405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8240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8224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1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2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8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1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1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2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7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2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2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1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5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9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3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86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8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9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49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0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6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1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3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6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1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6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8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6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0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8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77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0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8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7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9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3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48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2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96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eader" Target="header2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6.png"/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0</Pages>
  <Words>2492</Words>
  <Characters>1420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B421 Data STORAGE ADMINISTRATION</vt:lpstr>
    </vt:vector>
  </TitlesOfParts>
  <Company/>
  <LinksUpToDate>false</LinksUpToDate>
  <CharactersWithSpaces>1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B421 Data STORAGE ADMINISTRATION</dc:title>
  <dc:subject>School of</dc:subject>
  <dc:creator>Miow Ting</dc:creator>
  <cp:keywords/>
  <dc:description/>
  <cp:lastModifiedBy>GANGULA KARTHIK</cp:lastModifiedBy>
  <cp:revision>13</cp:revision>
  <dcterms:created xsi:type="dcterms:W3CDTF">2022-10-25T08:06:00Z</dcterms:created>
  <dcterms:modified xsi:type="dcterms:W3CDTF">2022-12-18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</Properties>
</file>